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3181" w:rsidRDefault="004D3181" w:rsidP="00302444">
      <w:pPr>
        <w:spacing w:after="120" w:line="360" w:lineRule="auto"/>
        <w:jc w:val="both"/>
        <w:rPr>
          <w:rFonts w:cs="Times New Roman"/>
          <w:b/>
          <w:sz w:val="32"/>
        </w:rPr>
      </w:pPr>
      <w:bookmarkStart w:id="0" w:name="_GoBack"/>
      <w:bookmarkEnd w:id="0"/>
      <w:r w:rsidRPr="007007CE">
        <w:rPr>
          <w:rFonts w:cs="Times New Roman"/>
          <w:b/>
          <w:sz w:val="32"/>
        </w:rPr>
        <w:t>E</w:t>
      </w:r>
      <w:r w:rsidR="00FA0C0B" w:rsidRPr="007007CE">
        <w:rPr>
          <w:rFonts w:cs="Times New Roman"/>
          <w:b/>
          <w:sz w:val="32"/>
        </w:rPr>
        <w:t>valuating safety reporting in p</w:t>
      </w:r>
      <w:r w:rsidR="004C3F3C">
        <w:rPr>
          <w:rFonts w:cs="Times New Roman"/>
          <w:b/>
          <w:sz w:val="32"/>
        </w:rPr>
        <w:t>a</w:t>
      </w:r>
      <w:r w:rsidRPr="007007CE">
        <w:rPr>
          <w:rFonts w:cs="Times New Roman"/>
          <w:b/>
          <w:sz w:val="32"/>
        </w:rPr>
        <w:t>ediatr</w:t>
      </w:r>
      <w:r w:rsidR="002A38F5" w:rsidRPr="007007CE">
        <w:rPr>
          <w:rFonts w:cs="Times New Roman"/>
          <w:b/>
          <w:sz w:val="32"/>
        </w:rPr>
        <w:t>ic antibiotic trials 2000-2016: a</w:t>
      </w:r>
      <w:r w:rsidRPr="007007CE">
        <w:rPr>
          <w:rFonts w:cs="Times New Roman"/>
          <w:b/>
          <w:sz w:val="32"/>
        </w:rPr>
        <w:t xml:space="preserve"> systematic review and meta-analysis</w:t>
      </w:r>
    </w:p>
    <w:p w:rsidR="00230AC7" w:rsidRPr="00566D1E" w:rsidRDefault="00230AC7" w:rsidP="00230AC7">
      <w:pPr>
        <w:spacing w:after="0" w:line="480" w:lineRule="auto"/>
        <w:jc w:val="both"/>
        <w:rPr>
          <w:rFonts w:eastAsia="Times New Roman" w:cs="Times New Roman"/>
          <w:b/>
          <w:sz w:val="24"/>
        </w:rPr>
      </w:pPr>
      <w:r>
        <w:rPr>
          <w:rFonts w:eastAsia="Times New Roman" w:cs="Times New Roman"/>
          <w:b/>
          <w:sz w:val="24"/>
        </w:rPr>
        <w:t>Subheading: Safety reporting in paediatric antibiotic clinical trial 2000-2016</w:t>
      </w:r>
    </w:p>
    <w:p w:rsidR="005E5839" w:rsidRDefault="005E5839" w:rsidP="00302444">
      <w:pPr>
        <w:spacing w:after="120" w:line="360" w:lineRule="auto"/>
        <w:jc w:val="both"/>
        <w:rPr>
          <w:rFonts w:cs="Times New Roman"/>
          <w:b/>
          <w:i/>
          <w:sz w:val="32"/>
        </w:rPr>
      </w:pPr>
      <w:r w:rsidRPr="005E5839">
        <w:rPr>
          <w:rFonts w:cs="Times New Roman"/>
          <w:b/>
          <w:i/>
          <w:sz w:val="32"/>
        </w:rPr>
        <w:t>Drugs</w:t>
      </w:r>
    </w:p>
    <w:p w:rsidR="005E5839" w:rsidRPr="005E5839" w:rsidRDefault="005E5839" w:rsidP="005E5839">
      <w:pPr>
        <w:spacing w:after="0" w:line="480" w:lineRule="auto"/>
        <w:jc w:val="both"/>
        <w:rPr>
          <w:rFonts w:eastAsia="Times New Roman" w:cs="Times New Roman"/>
          <w:b/>
          <w:noProof/>
          <w:vertAlign w:val="superscript"/>
          <w:lang w:val="en-US"/>
        </w:rPr>
      </w:pPr>
      <w:r w:rsidRPr="005E5839">
        <w:rPr>
          <w:rFonts w:eastAsia="Times New Roman" w:cs="Times New Roman"/>
          <w:b/>
          <w:noProof/>
          <w:vertAlign w:val="superscript"/>
        </w:rPr>
        <w:t>1,2</w:t>
      </w:r>
      <w:r w:rsidRPr="005E5839">
        <w:rPr>
          <w:rFonts w:eastAsia="Times New Roman" w:cs="Times New Roman"/>
          <w:b/>
          <w:noProof/>
        </w:rPr>
        <w:t xml:space="preserve">Paola Pansa, MD; </w:t>
      </w:r>
      <w:r w:rsidRPr="005E5839">
        <w:rPr>
          <w:rFonts w:eastAsia="Times New Roman" w:cs="Times New Roman"/>
          <w:b/>
          <w:noProof/>
          <w:vertAlign w:val="superscript"/>
        </w:rPr>
        <w:t>1</w:t>
      </w:r>
      <w:r w:rsidRPr="005E5839">
        <w:rPr>
          <w:rFonts w:eastAsia="Times New Roman" w:cs="Times New Roman"/>
          <w:b/>
          <w:noProof/>
        </w:rPr>
        <w:t xml:space="preserve">Yingfen Hsia, PhD; </w:t>
      </w:r>
      <w:r w:rsidRPr="005E5839">
        <w:rPr>
          <w:rFonts w:eastAsia="Times New Roman" w:cs="Times New Roman"/>
          <w:b/>
          <w:noProof/>
          <w:vertAlign w:val="superscript"/>
        </w:rPr>
        <w:t>1,3</w:t>
      </w:r>
      <w:r w:rsidRPr="005E5839">
        <w:rPr>
          <w:rFonts w:eastAsia="Times New Roman" w:cs="Times New Roman"/>
          <w:b/>
          <w:noProof/>
        </w:rPr>
        <w:t xml:space="preserve">Julia Bielicki, MD; </w:t>
      </w:r>
      <w:r w:rsidRPr="005E5839">
        <w:rPr>
          <w:rFonts w:eastAsia="Times New Roman" w:cs="Times New Roman"/>
          <w:b/>
          <w:noProof/>
          <w:vertAlign w:val="superscript"/>
        </w:rPr>
        <w:t>4</w:t>
      </w:r>
      <w:r w:rsidRPr="005E5839">
        <w:rPr>
          <w:rFonts w:eastAsia="Times New Roman" w:cs="Times New Roman"/>
          <w:b/>
          <w:noProof/>
        </w:rPr>
        <w:t xml:space="preserve">Irja Lutsar, MD; </w:t>
      </w:r>
      <w:r w:rsidRPr="005E5839">
        <w:rPr>
          <w:rFonts w:eastAsia="Times New Roman" w:cs="Times New Roman"/>
          <w:b/>
          <w:noProof/>
          <w:vertAlign w:val="superscript"/>
        </w:rPr>
        <w:t>5</w:t>
      </w:r>
      <w:r w:rsidRPr="005E5839">
        <w:rPr>
          <w:rFonts w:eastAsia="Times New Roman" w:cs="Times New Roman"/>
          <w:b/>
          <w:noProof/>
        </w:rPr>
        <w:t xml:space="preserve">A. </w:t>
      </w:r>
      <w:r w:rsidRPr="005E5839">
        <w:rPr>
          <w:rFonts w:eastAsia="Times New Roman" w:cs="Times New Roman"/>
          <w:b/>
          <w:noProof/>
          <w:lang w:val="en-US"/>
        </w:rPr>
        <w:t xml:space="preserve">Sarah Walker, PhD; </w:t>
      </w:r>
      <w:r w:rsidRPr="005E5839">
        <w:rPr>
          <w:rFonts w:eastAsia="Times New Roman" w:cs="Times New Roman"/>
          <w:b/>
          <w:noProof/>
          <w:vertAlign w:val="superscript"/>
          <w:lang w:val="en-US"/>
        </w:rPr>
        <w:t>1</w:t>
      </w:r>
      <w:r w:rsidRPr="005E5839">
        <w:rPr>
          <w:rFonts w:eastAsia="Times New Roman" w:cs="Times New Roman"/>
          <w:b/>
          <w:noProof/>
          <w:lang w:val="en-US"/>
        </w:rPr>
        <w:t xml:space="preserve">Mike Sharland, MD; </w:t>
      </w:r>
      <w:r w:rsidRPr="005E5839">
        <w:rPr>
          <w:rFonts w:eastAsia="Times New Roman" w:cs="Times New Roman"/>
          <w:b/>
          <w:noProof/>
          <w:vertAlign w:val="superscript"/>
        </w:rPr>
        <w:t>1</w:t>
      </w:r>
      <w:r w:rsidRPr="005E5839">
        <w:rPr>
          <w:rFonts w:eastAsia="Times New Roman" w:cs="Times New Roman"/>
          <w:b/>
          <w:noProof/>
        </w:rPr>
        <w:t>*Laura Folgori, MD</w:t>
      </w:r>
    </w:p>
    <w:p w:rsidR="005E5839" w:rsidRPr="005E5839" w:rsidRDefault="005E5839" w:rsidP="005E5839">
      <w:pPr>
        <w:spacing w:after="0" w:line="480" w:lineRule="auto"/>
        <w:jc w:val="both"/>
        <w:rPr>
          <w:rFonts w:eastAsia="Times New Roman" w:cs="Times New Roman"/>
          <w:noProof/>
          <w:lang w:val="en-US"/>
        </w:rPr>
      </w:pPr>
      <w:r w:rsidRPr="005E5839">
        <w:rPr>
          <w:rFonts w:eastAsia="Times New Roman" w:cs="Times New Roman"/>
          <w:noProof/>
          <w:vertAlign w:val="superscript"/>
          <w:lang w:val="en-US"/>
        </w:rPr>
        <w:t xml:space="preserve">1 </w:t>
      </w:r>
      <w:r w:rsidRPr="005E5839">
        <w:rPr>
          <w:rFonts w:cs="Times New Roman"/>
          <w:noProof/>
          <w:lang w:val="en-US"/>
        </w:rPr>
        <w:t>Paediatric Infectious Disease Research Group, Institute for Infection and Immunity, St George's University of London, Cranmer Terrace, London SW17 0RE, UK</w:t>
      </w:r>
    </w:p>
    <w:p w:rsidR="005E5839" w:rsidRPr="005E5839" w:rsidRDefault="005E5839" w:rsidP="005E5839">
      <w:pPr>
        <w:spacing w:after="0" w:line="480" w:lineRule="auto"/>
        <w:jc w:val="both"/>
        <w:rPr>
          <w:rFonts w:eastAsia="Times New Roman" w:cs="Times New Roman"/>
          <w:noProof/>
          <w:vertAlign w:val="superscript"/>
          <w:lang w:val="en-US"/>
        </w:rPr>
      </w:pPr>
      <w:r w:rsidRPr="005E5839">
        <w:rPr>
          <w:rFonts w:eastAsia="Times New Roman" w:cs="Times New Roman"/>
          <w:noProof/>
          <w:vertAlign w:val="superscript"/>
          <w:lang w:val="en-US"/>
        </w:rPr>
        <w:t xml:space="preserve">2 </w:t>
      </w:r>
      <w:r w:rsidRPr="005E5839">
        <w:rPr>
          <w:rFonts w:eastAsia="Times New Roman" w:cs="Times New Roman"/>
          <w:noProof/>
          <w:lang w:val="en-US"/>
        </w:rPr>
        <w:t>Department of Pediatrics, Sapienza University of Rome, Policlinico Umberto I, Viale Regina Elena 324, 00161 Rome, Italy</w:t>
      </w:r>
    </w:p>
    <w:p w:rsidR="005E5839" w:rsidRPr="005E5839" w:rsidRDefault="005E5839" w:rsidP="005E5839">
      <w:pPr>
        <w:spacing w:after="0" w:line="480" w:lineRule="auto"/>
        <w:jc w:val="both"/>
        <w:rPr>
          <w:rFonts w:eastAsia="Times New Roman" w:cs="Times New Roman"/>
          <w:noProof/>
          <w:lang w:val="en-US"/>
        </w:rPr>
      </w:pPr>
      <w:r w:rsidRPr="005E5839">
        <w:rPr>
          <w:rFonts w:eastAsia="Times New Roman" w:cs="Times New Roman"/>
          <w:noProof/>
          <w:vertAlign w:val="superscript"/>
          <w:lang w:val="en-US"/>
        </w:rPr>
        <w:t xml:space="preserve">3 </w:t>
      </w:r>
      <w:r w:rsidRPr="005E5839">
        <w:rPr>
          <w:rFonts w:cs="Times New Roman"/>
          <w:noProof/>
          <w:lang w:val="en-US"/>
        </w:rPr>
        <w:t>Paediatric Pharmacology, University Children’s Hospital Basel, Spitalstrasse 33 4056, Basel, Switzerland</w:t>
      </w:r>
    </w:p>
    <w:p w:rsidR="005E5839" w:rsidRPr="005E5839" w:rsidRDefault="005E5839" w:rsidP="005E5839">
      <w:pPr>
        <w:spacing w:after="0" w:line="480" w:lineRule="auto"/>
        <w:jc w:val="both"/>
        <w:rPr>
          <w:rFonts w:eastAsia="Times New Roman" w:cs="Times New Roman"/>
          <w:noProof/>
          <w:lang w:val="en-US"/>
        </w:rPr>
      </w:pPr>
      <w:r w:rsidRPr="005E5839">
        <w:rPr>
          <w:rFonts w:eastAsia="Times New Roman" w:cs="Times New Roman"/>
          <w:noProof/>
          <w:vertAlign w:val="superscript"/>
          <w:lang w:val="en-US"/>
        </w:rPr>
        <w:t xml:space="preserve">4 </w:t>
      </w:r>
      <w:r w:rsidRPr="005E5839">
        <w:rPr>
          <w:rFonts w:cs="Times New Roman"/>
          <w:noProof/>
          <w:lang w:val="en-US"/>
        </w:rPr>
        <w:t>Institute of Medical Microbiology, University of Tartu, Ravila 19, 50411 Tartu, Estonia</w:t>
      </w:r>
    </w:p>
    <w:p w:rsidR="005E5839" w:rsidRPr="005E5839" w:rsidRDefault="005E5839" w:rsidP="005E5839">
      <w:pPr>
        <w:spacing w:after="0" w:line="480" w:lineRule="auto"/>
        <w:jc w:val="both"/>
        <w:rPr>
          <w:rFonts w:cs="Times New Roman"/>
          <w:noProof/>
          <w:sz w:val="28"/>
          <w:vertAlign w:val="superscript"/>
          <w:lang w:val="en-US"/>
        </w:rPr>
      </w:pPr>
      <w:r w:rsidRPr="005E5839">
        <w:rPr>
          <w:rFonts w:eastAsia="Times New Roman" w:cs="Times New Roman"/>
          <w:noProof/>
          <w:vertAlign w:val="superscript"/>
          <w:lang w:val="en-US"/>
        </w:rPr>
        <w:t xml:space="preserve">5 </w:t>
      </w:r>
      <w:r w:rsidRPr="005E5839">
        <w:rPr>
          <w:rFonts w:eastAsia="Times New Roman" w:cs="Times New Roman"/>
          <w:noProof/>
          <w:lang w:val="en-US"/>
        </w:rPr>
        <w:t>Nuffield Department of Clinical Medicine; NIHR Oxford Biomedical Research Centre, University of Oxford, Oxford OX1 3PA, UK</w:t>
      </w:r>
    </w:p>
    <w:p w:rsidR="005E5839" w:rsidRPr="005E5839" w:rsidRDefault="005E5839" w:rsidP="005E5839">
      <w:pPr>
        <w:spacing w:after="0" w:line="480" w:lineRule="auto"/>
        <w:jc w:val="both"/>
        <w:rPr>
          <w:rFonts w:cs="Times New Roman"/>
          <w:b/>
          <w:noProof/>
          <w:lang w:val="en-US"/>
        </w:rPr>
      </w:pPr>
    </w:p>
    <w:p w:rsidR="005E5839" w:rsidRPr="005E5839" w:rsidRDefault="005E5839" w:rsidP="005E5839">
      <w:pPr>
        <w:spacing w:after="0" w:line="480" w:lineRule="auto"/>
        <w:jc w:val="both"/>
        <w:rPr>
          <w:rFonts w:cs="Times New Roman"/>
          <w:noProof/>
          <w:lang w:val="en-US"/>
        </w:rPr>
      </w:pPr>
      <w:r w:rsidRPr="005E5839">
        <w:rPr>
          <w:rFonts w:cs="Times New Roman"/>
          <w:b/>
          <w:noProof/>
          <w:lang w:val="en-US"/>
        </w:rPr>
        <w:t xml:space="preserve">*Corresponding author: </w:t>
      </w:r>
      <w:r w:rsidRPr="005E5839">
        <w:rPr>
          <w:rFonts w:cs="Times New Roman"/>
          <w:noProof/>
          <w:lang w:val="en-US"/>
        </w:rPr>
        <w:t>Laura Folgori</w:t>
      </w:r>
    </w:p>
    <w:p w:rsidR="005E5839" w:rsidRPr="005E5839" w:rsidRDefault="005E5839" w:rsidP="005E5839">
      <w:pPr>
        <w:spacing w:after="0" w:line="480" w:lineRule="auto"/>
        <w:jc w:val="both"/>
        <w:rPr>
          <w:rFonts w:cs="Times New Roman"/>
          <w:noProof/>
          <w:lang w:val="en-US"/>
        </w:rPr>
      </w:pPr>
      <w:r w:rsidRPr="005E5839">
        <w:rPr>
          <w:rFonts w:cs="Times New Roman"/>
          <w:noProof/>
          <w:lang w:val="en-US"/>
        </w:rPr>
        <w:t>Mailing address: St George's University of London, Jenner Wing, Level 2, Room 2.215E, Cranmer Terrace, London, SW17 0RE, United Kingdom</w:t>
      </w:r>
    </w:p>
    <w:p w:rsidR="005E5839" w:rsidRPr="005E5839" w:rsidRDefault="005E5839" w:rsidP="005E5839">
      <w:pPr>
        <w:spacing w:after="0" w:line="480" w:lineRule="auto"/>
        <w:jc w:val="both"/>
        <w:rPr>
          <w:rFonts w:cs="Times New Roman"/>
          <w:noProof/>
          <w:lang w:val="en-US"/>
        </w:rPr>
      </w:pPr>
      <w:r w:rsidRPr="005E5839">
        <w:rPr>
          <w:rFonts w:cs="Times New Roman"/>
          <w:noProof/>
          <w:lang w:val="en-US"/>
        </w:rPr>
        <w:t>E-mail address: lfolgori@sgul.ac.uk</w:t>
      </w:r>
    </w:p>
    <w:p w:rsidR="00B6099C" w:rsidRDefault="005E5839" w:rsidP="00BA113D">
      <w:pPr>
        <w:spacing w:after="0" w:line="480" w:lineRule="auto"/>
        <w:jc w:val="both"/>
        <w:rPr>
          <w:rFonts w:cs="Arial"/>
          <w:b/>
          <w:sz w:val="24"/>
          <w:szCs w:val="18"/>
          <w:highlight w:val="yellow"/>
        </w:rPr>
      </w:pPr>
      <w:r w:rsidRPr="005E5839">
        <w:rPr>
          <w:rFonts w:cs="Times New Roman"/>
          <w:noProof/>
          <w:lang w:val="en-US"/>
        </w:rPr>
        <w:t>Telephone number: +44 20 87254851</w:t>
      </w:r>
      <w:r w:rsidR="00B6099C">
        <w:rPr>
          <w:rFonts w:cs="Arial"/>
          <w:b/>
          <w:sz w:val="24"/>
          <w:szCs w:val="18"/>
          <w:highlight w:val="yellow"/>
        </w:rPr>
        <w:br w:type="page"/>
      </w:r>
    </w:p>
    <w:p w:rsidR="00314F8E" w:rsidRPr="007007CE" w:rsidRDefault="00126206" w:rsidP="00F80BF7">
      <w:pPr>
        <w:tabs>
          <w:tab w:val="left" w:pos="1860"/>
        </w:tabs>
        <w:rPr>
          <w:rFonts w:cs="Arial"/>
          <w:b/>
          <w:szCs w:val="18"/>
        </w:rPr>
      </w:pPr>
      <w:r w:rsidRPr="00B6099C">
        <w:rPr>
          <w:rFonts w:cs="Arial"/>
          <w:b/>
          <w:sz w:val="24"/>
          <w:szCs w:val="18"/>
        </w:rPr>
        <w:lastRenderedPageBreak/>
        <w:t xml:space="preserve">eFig. </w:t>
      </w:r>
      <w:r w:rsidR="008F37AC" w:rsidRPr="00B6099C">
        <w:rPr>
          <w:rFonts w:cs="Arial"/>
          <w:b/>
          <w:sz w:val="24"/>
          <w:szCs w:val="18"/>
        </w:rPr>
        <w:t>1</w:t>
      </w:r>
      <w:r w:rsidR="003C7F85" w:rsidRPr="007007CE">
        <w:rPr>
          <w:rFonts w:cs="Arial"/>
          <w:b/>
          <w:sz w:val="24"/>
          <w:szCs w:val="18"/>
        </w:rPr>
        <w:t xml:space="preserve"> </w:t>
      </w:r>
      <w:r w:rsidR="003C7F85" w:rsidRPr="000F7BB8">
        <w:rPr>
          <w:rFonts w:cs="Arial"/>
          <w:sz w:val="24"/>
          <w:szCs w:val="18"/>
        </w:rPr>
        <w:t>Toxicity in Aminoglycosides: one daily dose (OD) versus multiple daily doses (MD) Meta-analysis (A: nephrotoxicity, B: ototoxicity)</w:t>
      </w:r>
    </w:p>
    <w:p w:rsidR="003C7F85" w:rsidRPr="007007CE" w:rsidRDefault="00314F8E">
      <w:pPr>
        <w:rPr>
          <w:rFonts w:cs="Times New Roman"/>
          <w:b/>
          <w:sz w:val="18"/>
          <w:szCs w:val="18"/>
        </w:rPr>
      </w:pPr>
      <w:r w:rsidRPr="007007CE">
        <w:rPr>
          <w:noProof/>
          <w:lang w:eastAsia="zh-TW"/>
        </w:rPr>
        <w:drawing>
          <wp:inline distT="0" distB="0" distL="0" distR="0" wp14:anchorId="2398A4BF" wp14:editId="31F5000A">
            <wp:extent cx="7827948" cy="3489960"/>
            <wp:effectExtent l="0" t="0" r="1905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824746" cy="3488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7F85" w:rsidRPr="007007CE">
        <w:rPr>
          <w:rFonts w:cs="Times New Roman"/>
          <w:b/>
          <w:szCs w:val="18"/>
        </w:rPr>
        <w:br w:type="page"/>
      </w:r>
    </w:p>
    <w:p w:rsidR="00CE1D6B" w:rsidRPr="007007CE" w:rsidRDefault="00126206" w:rsidP="00BA113D">
      <w:pPr>
        <w:rPr>
          <w:rFonts w:cs="Arial"/>
          <w:b/>
          <w:sz w:val="24"/>
          <w:szCs w:val="24"/>
        </w:rPr>
      </w:pPr>
      <w:r w:rsidRPr="00B6099C">
        <w:rPr>
          <w:rFonts w:cs="Arial"/>
          <w:b/>
          <w:sz w:val="24"/>
          <w:szCs w:val="24"/>
        </w:rPr>
        <w:lastRenderedPageBreak/>
        <w:t>eFig.</w:t>
      </w:r>
      <w:r w:rsidR="00304C78" w:rsidRPr="00B6099C">
        <w:rPr>
          <w:rFonts w:cs="Arial"/>
          <w:b/>
          <w:sz w:val="24"/>
          <w:szCs w:val="24"/>
        </w:rPr>
        <w:t xml:space="preserve"> </w:t>
      </w:r>
      <w:r w:rsidR="008F37AC" w:rsidRPr="00B6099C">
        <w:rPr>
          <w:rFonts w:cs="Arial"/>
          <w:b/>
          <w:sz w:val="24"/>
          <w:szCs w:val="24"/>
        </w:rPr>
        <w:t>2</w:t>
      </w:r>
      <w:r w:rsidR="00CE1D6B" w:rsidRPr="007007CE">
        <w:rPr>
          <w:rFonts w:cs="Arial"/>
          <w:b/>
          <w:sz w:val="24"/>
          <w:szCs w:val="24"/>
        </w:rPr>
        <w:t xml:space="preserve"> </w:t>
      </w:r>
      <w:r w:rsidR="00CE1D6B" w:rsidRPr="000F7BB8">
        <w:rPr>
          <w:rFonts w:cs="Arial"/>
          <w:sz w:val="24"/>
          <w:szCs w:val="24"/>
        </w:rPr>
        <w:t>Macrolides vs Penicillins (overall AEs): Meta-analysis</w:t>
      </w:r>
    </w:p>
    <w:p w:rsidR="00CE1D6B" w:rsidRPr="007007CE" w:rsidRDefault="00CE1D6B" w:rsidP="00CE1D6B">
      <w:pPr>
        <w:ind w:firstLine="708"/>
        <w:rPr>
          <w:rFonts w:cs="Times New Roman"/>
          <w:szCs w:val="18"/>
          <w:lang w:val="en-US" w:eastAsia="it-IT"/>
        </w:rPr>
      </w:pPr>
      <w:r w:rsidRPr="007007CE">
        <w:rPr>
          <w:rFonts w:cs="Times New Roman"/>
          <w:noProof/>
          <w:lang w:eastAsia="zh-TW"/>
        </w:rPr>
        <w:drawing>
          <wp:anchor distT="0" distB="0" distL="114300" distR="114300" simplePos="0" relativeHeight="251658752" behindDoc="0" locked="0" layoutInCell="1" allowOverlap="1" wp14:anchorId="1F0F5281" wp14:editId="29DCF4A8">
            <wp:simplePos x="0" y="0"/>
            <wp:positionH relativeFrom="margin">
              <wp:posOffset>0</wp:posOffset>
            </wp:positionH>
            <wp:positionV relativeFrom="paragraph">
              <wp:posOffset>323215</wp:posOffset>
            </wp:positionV>
            <wp:extent cx="7038975" cy="2146300"/>
            <wp:effectExtent l="0" t="0" r="9525" b="6350"/>
            <wp:wrapTopAndBottom/>
            <wp:docPr id="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8975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E1D6B" w:rsidRPr="007007CE" w:rsidRDefault="00CE1D6B">
      <w:pPr>
        <w:rPr>
          <w:rFonts w:cs="Times New Roman"/>
          <w:b/>
          <w:szCs w:val="18"/>
        </w:rPr>
      </w:pPr>
      <w:r w:rsidRPr="007007CE">
        <w:rPr>
          <w:rFonts w:cs="Times New Roman"/>
          <w:b/>
          <w:szCs w:val="18"/>
        </w:rPr>
        <w:br w:type="page"/>
      </w:r>
    </w:p>
    <w:p w:rsidR="00FE0206" w:rsidRPr="007007CE" w:rsidRDefault="00304C78">
      <w:pPr>
        <w:rPr>
          <w:rFonts w:cs="Arial"/>
          <w:b/>
          <w:sz w:val="24"/>
          <w:szCs w:val="18"/>
        </w:rPr>
      </w:pPr>
      <w:r w:rsidRPr="00B6099C">
        <w:rPr>
          <w:rFonts w:cs="Arial"/>
          <w:b/>
          <w:sz w:val="24"/>
          <w:szCs w:val="18"/>
        </w:rPr>
        <w:lastRenderedPageBreak/>
        <w:t>e</w:t>
      </w:r>
      <w:r w:rsidR="00126206" w:rsidRPr="00B6099C">
        <w:rPr>
          <w:rFonts w:cs="Arial"/>
          <w:b/>
          <w:sz w:val="24"/>
          <w:szCs w:val="18"/>
        </w:rPr>
        <w:t>Fig.</w:t>
      </w:r>
      <w:r w:rsidR="00FE0206" w:rsidRPr="00B6099C">
        <w:rPr>
          <w:rFonts w:cs="Arial"/>
          <w:b/>
          <w:sz w:val="24"/>
          <w:szCs w:val="18"/>
        </w:rPr>
        <w:t xml:space="preserve"> </w:t>
      </w:r>
      <w:r w:rsidR="008F37AC" w:rsidRPr="00B6099C">
        <w:rPr>
          <w:rFonts w:cs="Arial"/>
          <w:b/>
          <w:sz w:val="24"/>
          <w:szCs w:val="18"/>
        </w:rPr>
        <w:t>3</w:t>
      </w:r>
      <w:r w:rsidR="00FE0206" w:rsidRPr="007007CE">
        <w:rPr>
          <w:rFonts w:cs="Arial"/>
          <w:b/>
          <w:sz w:val="24"/>
          <w:szCs w:val="18"/>
        </w:rPr>
        <w:t xml:space="preserve"> </w:t>
      </w:r>
      <w:r w:rsidR="00FE0206" w:rsidRPr="000F7BB8">
        <w:rPr>
          <w:rFonts w:cs="Arial"/>
          <w:sz w:val="24"/>
          <w:szCs w:val="18"/>
        </w:rPr>
        <w:t>Funnel plot of: A-B-C: diarrhoea in β-lactams (A: penicillins</w:t>
      </w:r>
      <w:r w:rsidR="00C26EB9" w:rsidRPr="000F7BB8">
        <w:rPr>
          <w:rFonts w:cs="Arial"/>
          <w:sz w:val="24"/>
          <w:szCs w:val="18"/>
        </w:rPr>
        <w:t xml:space="preserve"> vs other beta-lactams</w:t>
      </w:r>
      <w:r w:rsidR="00FE0206" w:rsidRPr="000F7BB8">
        <w:rPr>
          <w:rFonts w:cs="Arial"/>
          <w:sz w:val="24"/>
          <w:szCs w:val="18"/>
        </w:rPr>
        <w:t>; B: penicillins+beta lactamase inhibitor</w:t>
      </w:r>
      <w:r w:rsidR="00C26EB9" w:rsidRPr="000F7BB8">
        <w:rPr>
          <w:rFonts w:cs="Arial"/>
          <w:sz w:val="24"/>
          <w:szCs w:val="18"/>
        </w:rPr>
        <w:t xml:space="preserve"> vs other beta-lactams</w:t>
      </w:r>
      <w:r w:rsidR="00FE0206" w:rsidRPr="000F7BB8">
        <w:rPr>
          <w:rFonts w:cs="Arial"/>
          <w:sz w:val="24"/>
          <w:szCs w:val="18"/>
        </w:rPr>
        <w:t>; C: Cephalosporins</w:t>
      </w:r>
      <w:r w:rsidR="00C26EB9" w:rsidRPr="000F7BB8">
        <w:rPr>
          <w:rFonts w:cs="Arial"/>
          <w:sz w:val="24"/>
          <w:szCs w:val="18"/>
        </w:rPr>
        <w:t xml:space="preserve"> vs other beta-lactams</w:t>
      </w:r>
      <w:r w:rsidR="00FE0206" w:rsidRPr="000F7BB8">
        <w:rPr>
          <w:rFonts w:cs="Arial"/>
          <w:sz w:val="24"/>
          <w:szCs w:val="18"/>
        </w:rPr>
        <w:t xml:space="preserve">); D-E: Toxicity in </w:t>
      </w:r>
      <w:r w:rsidR="00C26EB9" w:rsidRPr="000F7BB8">
        <w:rPr>
          <w:rFonts w:cs="Arial"/>
          <w:sz w:val="24"/>
          <w:szCs w:val="18"/>
        </w:rPr>
        <w:t xml:space="preserve">one daily vs multiple doses of </w:t>
      </w:r>
      <w:r w:rsidR="00FE0206" w:rsidRPr="000F7BB8">
        <w:rPr>
          <w:rFonts w:cs="Arial"/>
          <w:sz w:val="24"/>
          <w:szCs w:val="18"/>
        </w:rPr>
        <w:t>aminoglycosides (D: Nephrotoxicity; E: Ototoxicity); F: overall AEs in macrolides vs penicillins</w:t>
      </w:r>
    </w:p>
    <w:p w:rsidR="00771805" w:rsidRPr="00B6099C" w:rsidRDefault="00FE0206" w:rsidP="00B6099C">
      <w:pPr>
        <w:rPr>
          <w:rFonts w:cs="Times New Roman"/>
          <w:b/>
          <w:sz w:val="18"/>
          <w:szCs w:val="18"/>
        </w:rPr>
      </w:pPr>
      <w:r w:rsidRPr="007007CE">
        <w:rPr>
          <w:rFonts w:cs="Times New Roman"/>
          <w:noProof/>
          <w:lang w:eastAsia="zh-TW"/>
        </w:rPr>
        <w:drawing>
          <wp:inline distT="0" distB="0" distL="0" distR="0" wp14:anchorId="1CA2AA0C" wp14:editId="2762601C">
            <wp:extent cx="8172450" cy="3762375"/>
            <wp:effectExtent l="0" t="0" r="0" b="9525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7123" r="14039" b="22525"/>
                    <a:stretch/>
                  </pic:blipFill>
                  <pic:spPr bwMode="auto">
                    <a:xfrm>
                      <a:off x="0" y="0"/>
                      <a:ext cx="8172450" cy="3762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71805" w:rsidRPr="00B6099C" w:rsidSect="00BA113D">
      <w:footerReference w:type="default" r:id="rId1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0F0A" w:rsidRDefault="00A70F0A" w:rsidP="00AC350C">
      <w:pPr>
        <w:spacing w:after="0" w:line="240" w:lineRule="auto"/>
      </w:pPr>
      <w:r>
        <w:separator/>
      </w:r>
    </w:p>
  </w:endnote>
  <w:endnote w:type="continuationSeparator" w:id="0">
    <w:p w:rsidR="00A70F0A" w:rsidRDefault="00A70F0A" w:rsidP="00AC35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636182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511F0" w:rsidRDefault="009511F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0BD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511F0" w:rsidRDefault="009511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0F0A" w:rsidRDefault="00A70F0A" w:rsidP="00AC350C">
      <w:pPr>
        <w:spacing w:after="0" w:line="240" w:lineRule="auto"/>
      </w:pPr>
      <w:r>
        <w:separator/>
      </w:r>
    </w:p>
  </w:footnote>
  <w:footnote w:type="continuationSeparator" w:id="0">
    <w:p w:rsidR="00A70F0A" w:rsidRDefault="00A70F0A" w:rsidP="00AC35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83245C"/>
    <w:multiLevelType w:val="hybridMultilevel"/>
    <w:tmpl w:val="78E095D2"/>
    <w:lvl w:ilvl="0" w:tplc="6A58141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142106"/>
    <w:multiLevelType w:val="hybridMultilevel"/>
    <w:tmpl w:val="D7DC8E22"/>
    <w:lvl w:ilvl="0" w:tplc="C5F85DFA">
      <w:start w:val="10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DA4741"/>
    <w:multiLevelType w:val="hybridMultilevel"/>
    <w:tmpl w:val="FBEAC452"/>
    <w:lvl w:ilvl="0" w:tplc="72F80B5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05511"/>
    <w:multiLevelType w:val="hybridMultilevel"/>
    <w:tmpl w:val="69903D8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8DE0F8B"/>
    <w:multiLevelType w:val="hybridMultilevel"/>
    <w:tmpl w:val="FD4E4CDC"/>
    <w:lvl w:ilvl="0" w:tplc="917CC2D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062E8D"/>
    <w:multiLevelType w:val="hybridMultilevel"/>
    <w:tmpl w:val="40A2186C"/>
    <w:lvl w:ilvl="0" w:tplc="6C08D3BA">
      <w:start w:val="2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NrQwNzczNjE3NDVT0lEKTi0uzszPAykwNqgFAJNKrlQ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Lance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sa0259zaw22pueaatupf50feza2re999xa9&quot;&gt;Safety_Bibliography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95&lt;/item&gt;&lt;item&gt;98&lt;/item&gt;&lt;item&gt;99&lt;/item&gt;&lt;item&gt;101&lt;/item&gt;&lt;item&gt;102&lt;/item&gt;&lt;item&gt;103&lt;/item&gt;&lt;item&gt;108&lt;/item&gt;&lt;item&gt;109&lt;/item&gt;&lt;item&gt;110&lt;/item&gt;&lt;item&gt;111&lt;/item&gt;&lt;item&gt;112&lt;/item&gt;&lt;item&gt;116&lt;/item&gt;&lt;item&gt;121&lt;/item&gt;&lt;item&gt;122&lt;/item&gt;&lt;item&gt;123&lt;/item&gt;&lt;item&gt;124&lt;/item&gt;&lt;item&gt;125&lt;/item&gt;&lt;item&gt;126&lt;/item&gt;&lt;item&gt;127&lt;/item&gt;&lt;item&gt;128&lt;/item&gt;&lt;item&gt;129&lt;/item&gt;&lt;item&gt;130&lt;/item&gt;&lt;/record-ids&gt;&lt;/item&gt;&lt;/Libraries&gt;"/>
  </w:docVars>
  <w:rsids>
    <w:rsidRoot w:val="0052355E"/>
    <w:rsid w:val="00005067"/>
    <w:rsid w:val="00005D4C"/>
    <w:rsid w:val="00005DC8"/>
    <w:rsid w:val="00006109"/>
    <w:rsid w:val="00007FC4"/>
    <w:rsid w:val="000130C4"/>
    <w:rsid w:val="00013DEA"/>
    <w:rsid w:val="00014C32"/>
    <w:rsid w:val="0001535F"/>
    <w:rsid w:val="00015CE5"/>
    <w:rsid w:val="00024B8C"/>
    <w:rsid w:val="00033589"/>
    <w:rsid w:val="00034045"/>
    <w:rsid w:val="00034346"/>
    <w:rsid w:val="000356D7"/>
    <w:rsid w:val="00036AE8"/>
    <w:rsid w:val="00040C1D"/>
    <w:rsid w:val="00041799"/>
    <w:rsid w:val="000433B3"/>
    <w:rsid w:val="00046A3D"/>
    <w:rsid w:val="00052328"/>
    <w:rsid w:val="000552FA"/>
    <w:rsid w:val="00055FD3"/>
    <w:rsid w:val="00056DB0"/>
    <w:rsid w:val="000607EE"/>
    <w:rsid w:val="00060A87"/>
    <w:rsid w:val="00062893"/>
    <w:rsid w:val="00062DF3"/>
    <w:rsid w:val="000639DD"/>
    <w:rsid w:val="00065095"/>
    <w:rsid w:val="00066E08"/>
    <w:rsid w:val="0007070E"/>
    <w:rsid w:val="00072C3C"/>
    <w:rsid w:val="00073333"/>
    <w:rsid w:val="0007378A"/>
    <w:rsid w:val="00073E80"/>
    <w:rsid w:val="000740E6"/>
    <w:rsid w:val="00075129"/>
    <w:rsid w:val="00075C64"/>
    <w:rsid w:val="0007688D"/>
    <w:rsid w:val="0007689E"/>
    <w:rsid w:val="0007705C"/>
    <w:rsid w:val="0008030A"/>
    <w:rsid w:val="000843C5"/>
    <w:rsid w:val="000843F5"/>
    <w:rsid w:val="000853A5"/>
    <w:rsid w:val="00085A58"/>
    <w:rsid w:val="00086903"/>
    <w:rsid w:val="00090078"/>
    <w:rsid w:val="000900BC"/>
    <w:rsid w:val="0009062A"/>
    <w:rsid w:val="00091D27"/>
    <w:rsid w:val="0009348D"/>
    <w:rsid w:val="00093F5A"/>
    <w:rsid w:val="00094B1F"/>
    <w:rsid w:val="00094C7D"/>
    <w:rsid w:val="00095230"/>
    <w:rsid w:val="000971BF"/>
    <w:rsid w:val="000A319C"/>
    <w:rsid w:val="000A3FDB"/>
    <w:rsid w:val="000A4D40"/>
    <w:rsid w:val="000A71F8"/>
    <w:rsid w:val="000A7C74"/>
    <w:rsid w:val="000B082B"/>
    <w:rsid w:val="000B13C2"/>
    <w:rsid w:val="000B18D3"/>
    <w:rsid w:val="000B27EB"/>
    <w:rsid w:val="000C0BE5"/>
    <w:rsid w:val="000C2150"/>
    <w:rsid w:val="000C2A0D"/>
    <w:rsid w:val="000C3F17"/>
    <w:rsid w:val="000C4085"/>
    <w:rsid w:val="000C5B45"/>
    <w:rsid w:val="000C6DB7"/>
    <w:rsid w:val="000C7F88"/>
    <w:rsid w:val="000D0C66"/>
    <w:rsid w:val="000D0D09"/>
    <w:rsid w:val="000D1ED0"/>
    <w:rsid w:val="000D6B51"/>
    <w:rsid w:val="000D7F02"/>
    <w:rsid w:val="000E1504"/>
    <w:rsid w:val="000E31EA"/>
    <w:rsid w:val="000F18F9"/>
    <w:rsid w:val="000F2E9E"/>
    <w:rsid w:val="000F56C9"/>
    <w:rsid w:val="000F5C32"/>
    <w:rsid w:val="000F7BB8"/>
    <w:rsid w:val="00100170"/>
    <w:rsid w:val="001006A1"/>
    <w:rsid w:val="00101BBF"/>
    <w:rsid w:val="00102ACF"/>
    <w:rsid w:val="0010712D"/>
    <w:rsid w:val="00111CA1"/>
    <w:rsid w:val="00113931"/>
    <w:rsid w:val="00116329"/>
    <w:rsid w:val="00117285"/>
    <w:rsid w:val="001207C9"/>
    <w:rsid w:val="00122765"/>
    <w:rsid w:val="00122F03"/>
    <w:rsid w:val="00123220"/>
    <w:rsid w:val="001241D6"/>
    <w:rsid w:val="00124BB2"/>
    <w:rsid w:val="0012533B"/>
    <w:rsid w:val="00126206"/>
    <w:rsid w:val="001264B4"/>
    <w:rsid w:val="001265C6"/>
    <w:rsid w:val="00127BAB"/>
    <w:rsid w:val="00133A07"/>
    <w:rsid w:val="0013446A"/>
    <w:rsid w:val="001351CB"/>
    <w:rsid w:val="00137728"/>
    <w:rsid w:val="0014142D"/>
    <w:rsid w:val="0014210A"/>
    <w:rsid w:val="00142E65"/>
    <w:rsid w:val="00145589"/>
    <w:rsid w:val="00146A89"/>
    <w:rsid w:val="00153530"/>
    <w:rsid w:val="00153D8A"/>
    <w:rsid w:val="00153F8C"/>
    <w:rsid w:val="00161668"/>
    <w:rsid w:val="00163852"/>
    <w:rsid w:val="001651B0"/>
    <w:rsid w:val="001670CE"/>
    <w:rsid w:val="001701BD"/>
    <w:rsid w:val="00170A2E"/>
    <w:rsid w:val="00173B0B"/>
    <w:rsid w:val="0017463A"/>
    <w:rsid w:val="001778E1"/>
    <w:rsid w:val="00182651"/>
    <w:rsid w:val="001833EA"/>
    <w:rsid w:val="00184B59"/>
    <w:rsid w:val="00186447"/>
    <w:rsid w:val="0019058B"/>
    <w:rsid w:val="001927EE"/>
    <w:rsid w:val="001943B3"/>
    <w:rsid w:val="00196D3C"/>
    <w:rsid w:val="00197757"/>
    <w:rsid w:val="001A068C"/>
    <w:rsid w:val="001A17AE"/>
    <w:rsid w:val="001A1C83"/>
    <w:rsid w:val="001A1FE2"/>
    <w:rsid w:val="001A204B"/>
    <w:rsid w:val="001A2E68"/>
    <w:rsid w:val="001A32EC"/>
    <w:rsid w:val="001A610C"/>
    <w:rsid w:val="001A6E63"/>
    <w:rsid w:val="001A7AB8"/>
    <w:rsid w:val="001B03D8"/>
    <w:rsid w:val="001B1337"/>
    <w:rsid w:val="001B278F"/>
    <w:rsid w:val="001B27C3"/>
    <w:rsid w:val="001B2E24"/>
    <w:rsid w:val="001B3D31"/>
    <w:rsid w:val="001B5880"/>
    <w:rsid w:val="001B58C6"/>
    <w:rsid w:val="001C0CE2"/>
    <w:rsid w:val="001C110F"/>
    <w:rsid w:val="001C2A7C"/>
    <w:rsid w:val="001C369D"/>
    <w:rsid w:val="001C41A7"/>
    <w:rsid w:val="001C6FF9"/>
    <w:rsid w:val="001D0912"/>
    <w:rsid w:val="001D25B2"/>
    <w:rsid w:val="001D6178"/>
    <w:rsid w:val="001E0781"/>
    <w:rsid w:val="001E0A36"/>
    <w:rsid w:val="001E1D3F"/>
    <w:rsid w:val="001E2D11"/>
    <w:rsid w:val="001E444F"/>
    <w:rsid w:val="001E5191"/>
    <w:rsid w:val="001E586B"/>
    <w:rsid w:val="001E77EC"/>
    <w:rsid w:val="001F1016"/>
    <w:rsid w:val="001F179D"/>
    <w:rsid w:val="001F242B"/>
    <w:rsid w:val="001F3C7D"/>
    <w:rsid w:val="001F56F7"/>
    <w:rsid w:val="001F5A89"/>
    <w:rsid w:val="001F69E8"/>
    <w:rsid w:val="0020142F"/>
    <w:rsid w:val="0020274B"/>
    <w:rsid w:val="00202F07"/>
    <w:rsid w:val="0020605E"/>
    <w:rsid w:val="00207E3C"/>
    <w:rsid w:val="00210E71"/>
    <w:rsid w:val="00211C51"/>
    <w:rsid w:val="002126D6"/>
    <w:rsid w:val="00213486"/>
    <w:rsid w:val="0021355C"/>
    <w:rsid w:val="00214957"/>
    <w:rsid w:val="00216B87"/>
    <w:rsid w:val="00217628"/>
    <w:rsid w:val="00220C89"/>
    <w:rsid w:val="002230A5"/>
    <w:rsid w:val="0022336A"/>
    <w:rsid w:val="002233F1"/>
    <w:rsid w:val="00227D63"/>
    <w:rsid w:val="00230AC7"/>
    <w:rsid w:val="0024402E"/>
    <w:rsid w:val="002441E7"/>
    <w:rsid w:val="002455EF"/>
    <w:rsid w:val="00246313"/>
    <w:rsid w:val="002464B4"/>
    <w:rsid w:val="00254DC3"/>
    <w:rsid w:val="002566CA"/>
    <w:rsid w:val="00256B7F"/>
    <w:rsid w:val="002602E0"/>
    <w:rsid w:val="002611EB"/>
    <w:rsid w:val="00261A07"/>
    <w:rsid w:val="0026272B"/>
    <w:rsid w:val="00262A19"/>
    <w:rsid w:val="00263677"/>
    <w:rsid w:val="00263BE5"/>
    <w:rsid w:val="002652DF"/>
    <w:rsid w:val="00265361"/>
    <w:rsid w:val="002655C0"/>
    <w:rsid w:val="00267D4C"/>
    <w:rsid w:val="0027244F"/>
    <w:rsid w:val="00272522"/>
    <w:rsid w:val="0027301B"/>
    <w:rsid w:val="00275008"/>
    <w:rsid w:val="00275954"/>
    <w:rsid w:val="00276155"/>
    <w:rsid w:val="0027735D"/>
    <w:rsid w:val="0027778F"/>
    <w:rsid w:val="00282970"/>
    <w:rsid w:val="00282A67"/>
    <w:rsid w:val="0028304D"/>
    <w:rsid w:val="0028510D"/>
    <w:rsid w:val="00285411"/>
    <w:rsid w:val="00285EAF"/>
    <w:rsid w:val="0028725B"/>
    <w:rsid w:val="002878E9"/>
    <w:rsid w:val="00294340"/>
    <w:rsid w:val="002943AF"/>
    <w:rsid w:val="00295377"/>
    <w:rsid w:val="0029685C"/>
    <w:rsid w:val="00297B6A"/>
    <w:rsid w:val="00297E1E"/>
    <w:rsid w:val="002A10AA"/>
    <w:rsid w:val="002A38F5"/>
    <w:rsid w:val="002A5385"/>
    <w:rsid w:val="002A5DC8"/>
    <w:rsid w:val="002A6544"/>
    <w:rsid w:val="002A6FE4"/>
    <w:rsid w:val="002A7A24"/>
    <w:rsid w:val="002B026C"/>
    <w:rsid w:val="002B1560"/>
    <w:rsid w:val="002B2698"/>
    <w:rsid w:val="002B6D55"/>
    <w:rsid w:val="002C0652"/>
    <w:rsid w:val="002C4593"/>
    <w:rsid w:val="002C5DDB"/>
    <w:rsid w:val="002C7854"/>
    <w:rsid w:val="002D0081"/>
    <w:rsid w:val="002D04F4"/>
    <w:rsid w:val="002D11C9"/>
    <w:rsid w:val="002D2494"/>
    <w:rsid w:val="002D4924"/>
    <w:rsid w:val="002D6302"/>
    <w:rsid w:val="002D6491"/>
    <w:rsid w:val="002D6500"/>
    <w:rsid w:val="002D7260"/>
    <w:rsid w:val="002D7CF1"/>
    <w:rsid w:val="002E762C"/>
    <w:rsid w:val="002F11C9"/>
    <w:rsid w:val="002F33B0"/>
    <w:rsid w:val="002F3719"/>
    <w:rsid w:val="002F4DDC"/>
    <w:rsid w:val="002F7558"/>
    <w:rsid w:val="00302444"/>
    <w:rsid w:val="003034F7"/>
    <w:rsid w:val="003041E5"/>
    <w:rsid w:val="0030448C"/>
    <w:rsid w:val="00304C78"/>
    <w:rsid w:val="00305024"/>
    <w:rsid w:val="0031063A"/>
    <w:rsid w:val="0031104C"/>
    <w:rsid w:val="00312246"/>
    <w:rsid w:val="00314F8E"/>
    <w:rsid w:val="003154E9"/>
    <w:rsid w:val="00315C9E"/>
    <w:rsid w:val="00317F10"/>
    <w:rsid w:val="00320064"/>
    <w:rsid w:val="00322765"/>
    <w:rsid w:val="003233BB"/>
    <w:rsid w:val="00324C30"/>
    <w:rsid w:val="00324FEC"/>
    <w:rsid w:val="00327E1E"/>
    <w:rsid w:val="003304C3"/>
    <w:rsid w:val="00330E44"/>
    <w:rsid w:val="0033246A"/>
    <w:rsid w:val="00333625"/>
    <w:rsid w:val="00333723"/>
    <w:rsid w:val="0033737F"/>
    <w:rsid w:val="0033795C"/>
    <w:rsid w:val="003411A4"/>
    <w:rsid w:val="00342079"/>
    <w:rsid w:val="0034209C"/>
    <w:rsid w:val="00342212"/>
    <w:rsid w:val="00344077"/>
    <w:rsid w:val="0034536E"/>
    <w:rsid w:val="00346EBF"/>
    <w:rsid w:val="00347926"/>
    <w:rsid w:val="00352734"/>
    <w:rsid w:val="003530D1"/>
    <w:rsid w:val="003539C0"/>
    <w:rsid w:val="00354E84"/>
    <w:rsid w:val="00355904"/>
    <w:rsid w:val="00360B83"/>
    <w:rsid w:val="00361AFC"/>
    <w:rsid w:val="0036455F"/>
    <w:rsid w:val="00364767"/>
    <w:rsid w:val="00366703"/>
    <w:rsid w:val="003709F6"/>
    <w:rsid w:val="00371246"/>
    <w:rsid w:val="00371D9C"/>
    <w:rsid w:val="00371E64"/>
    <w:rsid w:val="00373113"/>
    <w:rsid w:val="00377C5A"/>
    <w:rsid w:val="00383B4F"/>
    <w:rsid w:val="0038742C"/>
    <w:rsid w:val="0039072D"/>
    <w:rsid w:val="003920B2"/>
    <w:rsid w:val="003925CC"/>
    <w:rsid w:val="0039587D"/>
    <w:rsid w:val="003A26DA"/>
    <w:rsid w:val="003A6357"/>
    <w:rsid w:val="003B1E20"/>
    <w:rsid w:val="003B27AD"/>
    <w:rsid w:val="003B3AE9"/>
    <w:rsid w:val="003C01D1"/>
    <w:rsid w:val="003C408C"/>
    <w:rsid w:val="003C44EB"/>
    <w:rsid w:val="003C466E"/>
    <w:rsid w:val="003C4DA7"/>
    <w:rsid w:val="003C68C6"/>
    <w:rsid w:val="003C73A8"/>
    <w:rsid w:val="003C7A9E"/>
    <w:rsid w:val="003C7B04"/>
    <w:rsid w:val="003C7F85"/>
    <w:rsid w:val="003D0788"/>
    <w:rsid w:val="003D4666"/>
    <w:rsid w:val="003D7A41"/>
    <w:rsid w:val="003E12B0"/>
    <w:rsid w:val="003E1315"/>
    <w:rsid w:val="003E3862"/>
    <w:rsid w:val="003E42D8"/>
    <w:rsid w:val="003E7546"/>
    <w:rsid w:val="003F11DF"/>
    <w:rsid w:val="003F1331"/>
    <w:rsid w:val="003F1D8B"/>
    <w:rsid w:val="003F2394"/>
    <w:rsid w:val="00404005"/>
    <w:rsid w:val="00405335"/>
    <w:rsid w:val="00406647"/>
    <w:rsid w:val="0041098F"/>
    <w:rsid w:val="004116B9"/>
    <w:rsid w:val="0041368D"/>
    <w:rsid w:val="0041477F"/>
    <w:rsid w:val="004156A0"/>
    <w:rsid w:val="004165CE"/>
    <w:rsid w:val="00416605"/>
    <w:rsid w:val="00416E8E"/>
    <w:rsid w:val="0041785E"/>
    <w:rsid w:val="00422C7A"/>
    <w:rsid w:val="004235B3"/>
    <w:rsid w:val="004240FC"/>
    <w:rsid w:val="004248D6"/>
    <w:rsid w:val="0042661F"/>
    <w:rsid w:val="00430994"/>
    <w:rsid w:val="00430E26"/>
    <w:rsid w:val="00432157"/>
    <w:rsid w:val="00432EBA"/>
    <w:rsid w:val="0043611B"/>
    <w:rsid w:val="00440A86"/>
    <w:rsid w:val="00440C80"/>
    <w:rsid w:val="00442AFE"/>
    <w:rsid w:val="00442DDA"/>
    <w:rsid w:val="004434A0"/>
    <w:rsid w:val="00444A13"/>
    <w:rsid w:val="00445342"/>
    <w:rsid w:val="00445C8C"/>
    <w:rsid w:val="00445DC8"/>
    <w:rsid w:val="004461F6"/>
    <w:rsid w:val="004513B6"/>
    <w:rsid w:val="00453171"/>
    <w:rsid w:val="004547E0"/>
    <w:rsid w:val="004549F1"/>
    <w:rsid w:val="004554F0"/>
    <w:rsid w:val="0045598B"/>
    <w:rsid w:val="004563B9"/>
    <w:rsid w:val="004566A2"/>
    <w:rsid w:val="00457283"/>
    <w:rsid w:val="00457ACE"/>
    <w:rsid w:val="00457C47"/>
    <w:rsid w:val="00460C8E"/>
    <w:rsid w:val="00463B2F"/>
    <w:rsid w:val="00466832"/>
    <w:rsid w:val="00467C19"/>
    <w:rsid w:val="004735C1"/>
    <w:rsid w:val="0047545B"/>
    <w:rsid w:val="0047738A"/>
    <w:rsid w:val="004804E3"/>
    <w:rsid w:val="004828E5"/>
    <w:rsid w:val="00484AE4"/>
    <w:rsid w:val="004907FF"/>
    <w:rsid w:val="00490FC6"/>
    <w:rsid w:val="00492754"/>
    <w:rsid w:val="00497230"/>
    <w:rsid w:val="00497C38"/>
    <w:rsid w:val="00497DDC"/>
    <w:rsid w:val="004A04EC"/>
    <w:rsid w:val="004A17FC"/>
    <w:rsid w:val="004A1935"/>
    <w:rsid w:val="004A5781"/>
    <w:rsid w:val="004B11F0"/>
    <w:rsid w:val="004B1916"/>
    <w:rsid w:val="004B31F5"/>
    <w:rsid w:val="004B41EC"/>
    <w:rsid w:val="004B733E"/>
    <w:rsid w:val="004C0DBE"/>
    <w:rsid w:val="004C138E"/>
    <w:rsid w:val="004C1D5B"/>
    <w:rsid w:val="004C2BBB"/>
    <w:rsid w:val="004C3C30"/>
    <w:rsid w:val="004C3DE3"/>
    <w:rsid w:val="004C3F3C"/>
    <w:rsid w:val="004C5A39"/>
    <w:rsid w:val="004C73E4"/>
    <w:rsid w:val="004D020B"/>
    <w:rsid w:val="004D035D"/>
    <w:rsid w:val="004D1BB2"/>
    <w:rsid w:val="004D3181"/>
    <w:rsid w:val="004D49D8"/>
    <w:rsid w:val="004E08C1"/>
    <w:rsid w:val="004E2CF8"/>
    <w:rsid w:val="004E4752"/>
    <w:rsid w:val="004E4C8C"/>
    <w:rsid w:val="004E72F1"/>
    <w:rsid w:val="004F1BC6"/>
    <w:rsid w:val="004F3098"/>
    <w:rsid w:val="004F6B1F"/>
    <w:rsid w:val="005000E7"/>
    <w:rsid w:val="0050141E"/>
    <w:rsid w:val="00505F34"/>
    <w:rsid w:val="005065A9"/>
    <w:rsid w:val="0050716B"/>
    <w:rsid w:val="0050778E"/>
    <w:rsid w:val="00512FEA"/>
    <w:rsid w:val="00513BDB"/>
    <w:rsid w:val="00521BCE"/>
    <w:rsid w:val="0052355E"/>
    <w:rsid w:val="005279A7"/>
    <w:rsid w:val="00530225"/>
    <w:rsid w:val="00531F30"/>
    <w:rsid w:val="00533E3F"/>
    <w:rsid w:val="00537440"/>
    <w:rsid w:val="005377B0"/>
    <w:rsid w:val="00537B26"/>
    <w:rsid w:val="0054006B"/>
    <w:rsid w:val="00543981"/>
    <w:rsid w:val="005442B9"/>
    <w:rsid w:val="005460FD"/>
    <w:rsid w:val="005521E2"/>
    <w:rsid w:val="005524B2"/>
    <w:rsid w:val="00552882"/>
    <w:rsid w:val="00553E72"/>
    <w:rsid w:val="00554DBE"/>
    <w:rsid w:val="005604D5"/>
    <w:rsid w:val="00563155"/>
    <w:rsid w:val="00564DA6"/>
    <w:rsid w:val="00567A4C"/>
    <w:rsid w:val="00570561"/>
    <w:rsid w:val="005710C6"/>
    <w:rsid w:val="0057197F"/>
    <w:rsid w:val="00573AAF"/>
    <w:rsid w:val="00573AE2"/>
    <w:rsid w:val="00574A02"/>
    <w:rsid w:val="0057598D"/>
    <w:rsid w:val="00576BFB"/>
    <w:rsid w:val="00577E35"/>
    <w:rsid w:val="0058262A"/>
    <w:rsid w:val="00584A5B"/>
    <w:rsid w:val="00585641"/>
    <w:rsid w:val="005925EA"/>
    <w:rsid w:val="0059308E"/>
    <w:rsid w:val="00593A4D"/>
    <w:rsid w:val="005942C9"/>
    <w:rsid w:val="005A1CE7"/>
    <w:rsid w:val="005A51C2"/>
    <w:rsid w:val="005A5606"/>
    <w:rsid w:val="005A56C5"/>
    <w:rsid w:val="005A578B"/>
    <w:rsid w:val="005A5A9C"/>
    <w:rsid w:val="005A68B1"/>
    <w:rsid w:val="005B06DF"/>
    <w:rsid w:val="005B1D37"/>
    <w:rsid w:val="005B490D"/>
    <w:rsid w:val="005B64DF"/>
    <w:rsid w:val="005C22AB"/>
    <w:rsid w:val="005C2457"/>
    <w:rsid w:val="005C423A"/>
    <w:rsid w:val="005C5F9F"/>
    <w:rsid w:val="005C62DD"/>
    <w:rsid w:val="005C7450"/>
    <w:rsid w:val="005C7A4D"/>
    <w:rsid w:val="005D0CF6"/>
    <w:rsid w:val="005D2990"/>
    <w:rsid w:val="005D40E6"/>
    <w:rsid w:val="005D5647"/>
    <w:rsid w:val="005D5943"/>
    <w:rsid w:val="005D611E"/>
    <w:rsid w:val="005D6AFC"/>
    <w:rsid w:val="005E5839"/>
    <w:rsid w:val="005E71FA"/>
    <w:rsid w:val="005F3A6F"/>
    <w:rsid w:val="005F4313"/>
    <w:rsid w:val="00603849"/>
    <w:rsid w:val="006039B5"/>
    <w:rsid w:val="006056AC"/>
    <w:rsid w:val="00606369"/>
    <w:rsid w:val="0061095B"/>
    <w:rsid w:val="00612712"/>
    <w:rsid w:val="00615A08"/>
    <w:rsid w:val="00615EEA"/>
    <w:rsid w:val="0061613D"/>
    <w:rsid w:val="0062095D"/>
    <w:rsid w:val="00621678"/>
    <w:rsid w:val="00621C26"/>
    <w:rsid w:val="006222E8"/>
    <w:rsid w:val="00622829"/>
    <w:rsid w:val="006237D8"/>
    <w:rsid w:val="00623AC0"/>
    <w:rsid w:val="00624B44"/>
    <w:rsid w:val="0062704E"/>
    <w:rsid w:val="006313F7"/>
    <w:rsid w:val="00633145"/>
    <w:rsid w:val="00634E40"/>
    <w:rsid w:val="00635176"/>
    <w:rsid w:val="006376F1"/>
    <w:rsid w:val="00640331"/>
    <w:rsid w:val="006435C8"/>
    <w:rsid w:val="0064412D"/>
    <w:rsid w:val="00644756"/>
    <w:rsid w:val="00645AE7"/>
    <w:rsid w:val="00647639"/>
    <w:rsid w:val="0065138C"/>
    <w:rsid w:val="00652551"/>
    <w:rsid w:val="00656464"/>
    <w:rsid w:val="00656A33"/>
    <w:rsid w:val="006618C0"/>
    <w:rsid w:val="0066241B"/>
    <w:rsid w:val="00662DEA"/>
    <w:rsid w:val="00663A0F"/>
    <w:rsid w:val="00664967"/>
    <w:rsid w:val="006657A4"/>
    <w:rsid w:val="006658A8"/>
    <w:rsid w:val="006670FF"/>
    <w:rsid w:val="00670D07"/>
    <w:rsid w:val="00671223"/>
    <w:rsid w:val="0067158C"/>
    <w:rsid w:val="00672D05"/>
    <w:rsid w:val="00673A64"/>
    <w:rsid w:val="00673C3B"/>
    <w:rsid w:val="00676C42"/>
    <w:rsid w:val="00680DA2"/>
    <w:rsid w:val="006814C4"/>
    <w:rsid w:val="00681D68"/>
    <w:rsid w:val="00684753"/>
    <w:rsid w:val="006861FE"/>
    <w:rsid w:val="00686E6E"/>
    <w:rsid w:val="00687393"/>
    <w:rsid w:val="00687ADF"/>
    <w:rsid w:val="00690FCB"/>
    <w:rsid w:val="00690FDE"/>
    <w:rsid w:val="00696093"/>
    <w:rsid w:val="00696350"/>
    <w:rsid w:val="0069667D"/>
    <w:rsid w:val="00697F68"/>
    <w:rsid w:val="006A18AC"/>
    <w:rsid w:val="006A2C53"/>
    <w:rsid w:val="006A564E"/>
    <w:rsid w:val="006A5CF0"/>
    <w:rsid w:val="006A6361"/>
    <w:rsid w:val="006A762A"/>
    <w:rsid w:val="006B1887"/>
    <w:rsid w:val="006B3287"/>
    <w:rsid w:val="006B3FC1"/>
    <w:rsid w:val="006B4CAA"/>
    <w:rsid w:val="006B6C81"/>
    <w:rsid w:val="006B7FCC"/>
    <w:rsid w:val="006C04FA"/>
    <w:rsid w:val="006C05AD"/>
    <w:rsid w:val="006C0644"/>
    <w:rsid w:val="006C0874"/>
    <w:rsid w:val="006C1E1C"/>
    <w:rsid w:val="006C5466"/>
    <w:rsid w:val="006C6359"/>
    <w:rsid w:val="006D092F"/>
    <w:rsid w:val="006D1D77"/>
    <w:rsid w:val="006D2BA4"/>
    <w:rsid w:val="006D621D"/>
    <w:rsid w:val="006E0CA5"/>
    <w:rsid w:val="006E104A"/>
    <w:rsid w:val="006E6EA2"/>
    <w:rsid w:val="006E798C"/>
    <w:rsid w:val="006F1D55"/>
    <w:rsid w:val="006F1FA4"/>
    <w:rsid w:val="006F28BB"/>
    <w:rsid w:val="006F497F"/>
    <w:rsid w:val="006F6DDE"/>
    <w:rsid w:val="007007CE"/>
    <w:rsid w:val="00700E84"/>
    <w:rsid w:val="00701282"/>
    <w:rsid w:val="007014FF"/>
    <w:rsid w:val="00701638"/>
    <w:rsid w:val="00701F78"/>
    <w:rsid w:val="00706BAB"/>
    <w:rsid w:val="00706BDB"/>
    <w:rsid w:val="00707658"/>
    <w:rsid w:val="00707660"/>
    <w:rsid w:val="00707664"/>
    <w:rsid w:val="00710C3E"/>
    <w:rsid w:val="007127C5"/>
    <w:rsid w:val="00712B09"/>
    <w:rsid w:val="00714A63"/>
    <w:rsid w:val="00717700"/>
    <w:rsid w:val="00720129"/>
    <w:rsid w:val="0072094E"/>
    <w:rsid w:val="00722D35"/>
    <w:rsid w:val="0072335A"/>
    <w:rsid w:val="007259FD"/>
    <w:rsid w:val="00725F70"/>
    <w:rsid w:val="00725FB9"/>
    <w:rsid w:val="007274D2"/>
    <w:rsid w:val="00727B48"/>
    <w:rsid w:val="00727D45"/>
    <w:rsid w:val="00730BD8"/>
    <w:rsid w:val="007314CC"/>
    <w:rsid w:val="00731502"/>
    <w:rsid w:val="00731A56"/>
    <w:rsid w:val="00740AEA"/>
    <w:rsid w:val="007426C4"/>
    <w:rsid w:val="0074282D"/>
    <w:rsid w:val="007432E7"/>
    <w:rsid w:val="00750015"/>
    <w:rsid w:val="00751ED9"/>
    <w:rsid w:val="00752C21"/>
    <w:rsid w:val="007536EA"/>
    <w:rsid w:val="007540DE"/>
    <w:rsid w:val="0075460E"/>
    <w:rsid w:val="00755BCD"/>
    <w:rsid w:val="00755C21"/>
    <w:rsid w:val="007612BD"/>
    <w:rsid w:val="0076192D"/>
    <w:rsid w:val="00762713"/>
    <w:rsid w:val="007640F5"/>
    <w:rsid w:val="00764B23"/>
    <w:rsid w:val="00766055"/>
    <w:rsid w:val="007666D3"/>
    <w:rsid w:val="00766B97"/>
    <w:rsid w:val="007678BB"/>
    <w:rsid w:val="007703CD"/>
    <w:rsid w:val="00771805"/>
    <w:rsid w:val="00772D5B"/>
    <w:rsid w:val="00776B8F"/>
    <w:rsid w:val="00777194"/>
    <w:rsid w:val="00783137"/>
    <w:rsid w:val="00783EC8"/>
    <w:rsid w:val="007842F6"/>
    <w:rsid w:val="00793018"/>
    <w:rsid w:val="00795339"/>
    <w:rsid w:val="00795676"/>
    <w:rsid w:val="00796772"/>
    <w:rsid w:val="00796F7A"/>
    <w:rsid w:val="007A02A6"/>
    <w:rsid w:val="007A1173"/>
    <w:rsid w:val="007A4DEF"/>
    <w:rsid w:val="007A76FD"/>
    <w:rsid w:val="007A7BDA"/>
    <w:rsid w:val="007A7CBB"/>
    <w:rsid w:val="007B0808"/>
    <w:rsid w:val="007B1AFA"/>
    <w:rsid w:val="007B30F9"/>
    <w:rsid w:val="007B515B"/>
    <w:rsid w:val="007B66B2"/>
    <w:rsid w:val="007B672E"/>
    <w:rsid w:val="007B69FA"/>
    <w:rsid w:val="007B729F"/>
    <w:rsid w:val="007B7D04"/>
    <w:rsid w:val="007C3703"/>
    <w:rsid w:val="007C54AA"/>
    <w:rsid w:val="007C6244"/>
    <w:rsid w:val="007C6422"/>
    <w:rsid w:val="007C6601"/>
    <w:rsid w:val="007C7F13"/>
    <w:rsid w:val="007D307A"/>
    <w:rsid w:val="007D36CE"/>
    <w:rsid w:val="007D626B"/>
    <w:rsid w:val="007D6C76"/>
    <w:rsid w:val="007E2432"/>
    <w:rsid w:val="007E419B"/>
    <w:rsid w:val="007F0E0D"/>
    <w:rsid w:val="007F54B2"/>
    <w:rsid w:val="007F572E"/>
    <w:rsid w:val="007F7BD4"/>
    <w:rsid w:val="008016D8"/>
    <w:rsid w:val="008052A3"/>
    <w:rsid w:val="00807571"/>
    <w:rsid w:val="008100C8"/>
    <w:rsid w:val="00812BF5"/>
    <w:rsid w:val="00814499"/>
    <w:rsid w:val="0081585D"/>
    <w:rsid w:val="00816875"/>
    <w:rsid w:val="00820052"/>
    <w:rsid w:val="00825F88"/>
    <w:rsid w:val="008275BC"/>
    <w:rsid w:val="0083098A"/>
    <w:rsid w:val="0083224B"/>
    <w:rsid w:val="00833BCA"/>
    <w:rsid w:val="00836581"/>
    <w:rsid w:val="00836DA9"/>
    <w:rsid w:val="00842834"/>
    <w:rsid w:val="00842BA6"/>
    <w:rsid w:val="00843350"/>
    <w:rsid w:val="00844239"/>
    <w:rsid w:val="008457DC"/>
    <w:rsid w:val="00846805"/>
    <w:rsid w:val="00847D1A"/>
    <w:rsid w:val="00853400"/>
    <w:rsid w:val="0085482E"/>
    <w:rsid w:val="008552ED"/>
    <w:rsid w:val="0085617E"/>
    <w:rsid w:val="00863658"/>
    <w:rsid w:val="008640E1"/>
    <w:rsid w:val="00865BC8"/>
    <w:rsid w:val="00867A31"/>
    <w:rsid w:val="008712CD"/>
    <w:rsid w:val="00871B3A"/>
    <w:rsid w:val="00872208"/>
    <w:rsid w:val="008732E0"/>
    <w:rsid w:val="00873AC8"/>
    <w:rsid w:val="00880925"/>
    <w:rsid w:val="00880B32"/>
    <w:rsid w:val="00881A57"/>
    <w:rsid w:val="00883F0D"/>
    <w:rsid w:val="0088635B"/>
    <w:rsid w:val="008863BF"/>
    <w:rsid w:val="00887571"/>
    <w:rsid w:val="008876B1"/>
    <w:rsid w:val="00892712"/>
    <w:rsid w:val="0089447E"/>
    <w:rsid w:val="00894967"/>
    <w:rsid w:val="00894B9F"/>
    <w:rsid w:val="00895402"/>
    <w:rsid w:val="008968EB"/>
    <w:rsid w:val="00897EBD"/>
    <w:rsid w:val="008A14F1"/>
    <w:rsid w:val="008A246A"/>
    <w:rsid w:val="008A75E2"/>
    <w:rsid w:val="008B0D62"/>
    <w:rsid w:val="008B38FB"/>
    <w:rsid w:val="008B5766"/>
    <w:rsid w:val="008B756C"/>
    <w:rsid w:val="008B794D"/>
    <w:rsid w:val="008B7D15"/>
    <w:rsid w:val="008C184E"/>
    <w:rsid w:val="008C248B"/>
    <w:rsid w:val="008C5223"/>
    <w:rsid w:val="008D03EE"/>
    <w:rsid w:val="008D0AF3"/>
    <w:rsid w:val="008D0B3C"/>
    <w:rsid w:val="008D10BC"/>
    <w:rsid w:val="008D295B"/>
    <w:rsid w:val="008D4E3F"/>
    <w:rsid w:val="008D5A22"/>
    <w:rsid w:val="008E1DF5"/>
    <w:rsid w:val="008E2D2A"/>
    <w:rsid w:val="008E3492"/>
    <w:rsid w:val="008E384B"/>
    <w:rsid w:val="008E3CD7"/>
    <w:rsid w:val="008E42A9"/>
    <w:rsid w:val="008E55DA"/>
    <w:rsid w:val="008E71EA"/>
    <w:rsid w:val="008F1615"/>
    <w:rsid w:val="008F3772"/>
    <w:rsid w:val="008F37AC"/>
    <w:rsid w:val="008F4515"/>
    <w:rsid w:val="008F5EE4"/>
    <w:rsid w:val="008F649C"/>
    <w:rsid w:val="00901BFA"/>
    <w:rsid w:val="00903AE7"/>
    <w:rsid w:val="00903D0A"/>
    <w:rsid w:val="00905134"/>
    <w:rsid w:val="00906932"/>
    <w:rsid w:val="00907768"/>
    <w:rsid w:val="00911281"/>
    <w:rsid w:val="009117D1"/>
    <w:rsid w:val="009120EB"/>
    <w:rsid w:val="00913EDB"/>
    <w:rsid w:val="0091501F"/>
    <w:rsid w:val="00915B2A"/>
    <w:rsid w:val="00915DA5"/>
    <w:rsid w:val="00922C7A"/>
    <w:rsid w:val="00922EE3"/>
    <w:rsid w:val="00923AE2"/>
    <w:rsid w:val="0092412E"/>
    <w:rsid w:val="00926442"/>
    <w:rsid w:val="00930D8F"/>
    <w:rsid w:val="00931B95"/>
    <w:rsid w:val="00936616"/>
    <w:rsid w:val="00940223"/>
    <w:rsid w:val="00944620"/>
    <w:rsid w:val="009453E8"/>
    <w:rsid w:val="009511F0"/>
    <w:rsid w:val="00953081"/>
    <w:rsid w:val="00954D33"/>
    <w:rsid w:val="009552D7"/>
    <w:rsid w:val="00957B5E"/>
    <w:rsid w:val="009602FE"/>
    <w:rsid w:val="009604EB"/>
    <w:rsid w:val="009609EA"/>
    <w:rsid w:val="009612E7"/>
    <w:rsid w:val="0096300E"/>
    <w:rsid w:val="0096308D"/>
    <w:rsid w:val="0096401C"/>
    <w:rsid w:val="00965FCF"/>
    <w:rsid w:val="0096620E"/>
    <w:rsid w:val="00966419"/>
    <w:rsid w:val="0096698D"/>
    <w:rsid w:val="00970819"/>
    <w:rsid w:val="00970CB7"/>
    <w:rsid w:val="00971146"/>
    <w:rsid w:val="009724EB"/>
    <w:rsid w:val="00975908"/>
    <w:rsid w:val="00976A65"/>
    <w:rsid w:val="00977A7C"/>
    <w:rsid w:val="0098039D"/>
    <w:rsid w:val="00980516"/>
    <w:rsid w:val="009822A7"/>
    <w:rsid w:val="0098231E"/>
    <w:rsid w:val="009830C3"/>
    <w:rsid w:val="0098467E"/>
    <w:rsid w:val="00986645"/>
    <w:rsid w:val="00986A70"/>
    <w:rsid w:val="00986ADE"/>
    <w:rsid w:val="009872D3"/>
    <w:rsid w:val="009874EC"/>
    <w:rsid w:val="00991685"/>
    <w:rsid w:val="009929E9"/>
    <w:rsid w:val="00996A19"/>
    <w:rsid w:val="009A3BF7"/>
    <w:rsid w:val="009A4429"/>
    <w:rsid w:val="009A70EC"/>
    <w:rsid w:val="009B1101"/>
    <w:rsid w:val="009B11D1"/>
    <w:rsid w:val="009B23BB"/>
    <w:rsid w:val="009B25A5"/>
    <w:rsid w:val="009B265D"/>
    <w:rsid w:val="009B3DA6"/>
    <w:rsid w:val="009B4769"/>
    <w:rsid w:val="009B6CBF"/>
    <w:rsid w:val="009B6E37"/>
    <w:rsid w:val="009C022D"/>
    <w:rsid w:val="009C201E"/>
    <w:rsid w:val="009C25A4"/>
    <w:rsid w:val="009C7134"/>
    <w:rsid w:val="009D0A48"/>
    <w:rsid w:val="009D0F91"/>
    <w:rsid w:val="009D4860"/>
    <w:rsid w:val="009D65A1"/>
    <w:rsid w:val="009D7C62"/>
    <w:rsid w:val="009E0B7F"/>
    <w:rsid w:val="009E12F9"/>
    <w:rsid w:val="009E15D3"/>
    <w:rsid w:val="009E4343"/>
    <w:rsid w:val="009F0641"/>
    <w:rsid w:val="009F3A7A"/>
    <w:rsid w:val="009F7F97"/>
    <w:rsid w:val="00A001E2"/>
    <w:rsid w:val="00A0033E"/>
    <w:rsid w:val="00A0167B"/>
    <w:rsid w:val="00A01D86"/>
    <w:rsid w:val="00A04DC1"/>
    <w:rsid w:val="00A04F63"/>
    <w:rsid w:val="00A060B6"/>
    <w:rsid w:val="00A06404"/>
    <w:rsid w:val="00A23327"/>
    <w:rsid w:val="00A26EBA"/>
    <w:rsid w:val="00A308B3"/>
    <w:rsid w:val="00A32CCA"/>
    <w:rsid w:val="00A352BB"/>
    <w:rsid w:val="00A35DDE"/>
    <w:rsid w:val="00A36526"/>
    <w:rsid w:val="00A3777B"/>
    <w:rsid w:val="00A40F3D"/>
    <w:rsid w:val="00A41C06"/>
    <w:rsid w:val="00A42A63"/>
    <w:rsid w:val="00A458FF"/>
    <w:rsid w:val="00A45A98"/>
    <w:rsid w:val="00A464CF"/>
    <w:rsid w:val="00A47ADD"/>
    <w:rsid w:val="00A50367"/>
    <w:rsid w:val="00A516C3"/>
    <w:rsid w:val="00A5253A"/>
    <w:rsid w:val="00A52B2C"/>
    <w:rsid w:val="00A53303"/>
    <w:rsid w:val="00A57914"/>
    <w:rsid w:val="00A57DF9"/>
    <w:rsid w:val="00A57FC8"/>
    <w:rsid w:val="00A61540"/>
    <w:rsid w:val="00A61FE2"/>
    <w:rsid w:val="00A65291"/>
    <w:rsid w:val="00A66A93"/>
    <w:rsid w:val="00A6719E"/>
    <w:rsid w:val="00A708F0"/>
    <w:rsid w:val="00A70F0A"/>
    <w:rsid w:val="00A72972"/>
    <w:rsid w:val="00A7401C"/>
    <w:rsid w:val="00A7500D"/>
    <w:rsid w:val="00A75732"/>
    <w:rsid w:val="00A75BCC"/>
    <w:rsid w:val="00A81064"/>
    <w:rsid w:val="00A81E14"/>
    <w:rsid w:val="00A822CD"/>
    <w:rsid w:val="00A829A6"/>
    <w:rsid w:val="00A85F49"/>
    <w:rsid w:val="00A864D9"/>
    <w:rsid w:val="00A86BD1"/>
    <w:rsid w:val="00A90552"/>
    <w:rsid w:val="00A91996"/>
    <w:rsid w:val="00A91ABB"/>
    <w:rsid w:val="00A95261"/>
    <w:rsid w:val="00AA17C3"/>
    <w:rsid w:val="00AA205F"/>
    <w:rsid w:val="00AA7AF1"/>
    <w:rsid w:val="00AB0383"/>
    <w:rsid w:val="00AB187F"/>
    <w:rsid w:val="00AB1EE9"/>
    <w:rsid w:val="00AB3B84"/>
    <w:rsid w:val="00AB56AC"/>
    <w:rsid w:val="00AB5B4D"/>
    <w:rsid w:val="00AC0C1D"/>
    <w:rsid w:val="00AC26B6"/>
    <w:rsid w:val="00AC350C"/>
    <w:rsid w:val="00AC38C4"/>
    <w:rsid w:val="00AC3B67"/>
    <w:rsid w:val="00AC4002"/>
    <w:rsid w:val="00AC4A4B"/>
    <w:rsid w:val="00AC6171"/>
    <w:rsid w:val="00AC6575"/>
    <w:rsid w:val="00AC6FD4"/>
    <w:rsid w:val="00AC7483"/>
    <w:rsid w:val="00AC75FA"/>
    <w:rsid w:val="00AC7E48"/>
    <w:rsid w:val="00AD2E18"/>
    <w:rsid w:val="00AD3041"/>
    <w:rsid w:val="00AD35A4"/>
    <w:rsid w:val="00AD45AC"/>
    <w:rsid w:val="00AD640B"/>
    <w:rsid w:val="00AD658F"/>
    <w:rsid w:val="00AD659A"/>
    <w:rsid w:val="00AD7470"/>
    <w:rsid w:val="00AD7AD1"/>
    <w:rsid w:val="00AD7C29"/>
    <w:rsid w:val="00AE1B96"/>
    <w:rsid w:val="00AE2D80"/>
    <w:rsid w:val="00AE5293"/>
    <w:rsid w:val="00AE7D36"/>
    <w:rsid w:val="00AE7E75"/>
    <w:rsid w:val="00AF29AB"/>
    <w:rsid w:val="00AF3AB8"/>
    <w:rsid w:val="00AF797C"/>
    <w:rsid w:val="00B02864"/>
    <w:rsid w:val="00B0388D"/>
    <w:rsid w:val="00B04039"/>
    <w:rsid w:val="00B101F9"/>
    <w:rsid w:val="00B117A6"/>
    <w:rsid w:val="00B11CA4"/>
    <w:rsid w:val="00B13A79"/>
    <w:rsid w:val="00B146AE"/>
    <w:rsid w:val="00B149EE"/>
    <w:rsid w:val="00B16B89"/>
    <w:rsid w:val="00B172B6"/>
    <w:rsid w:val="00B1785D"/>
    <w:rsid w:val="00B20347"/>
    <w:rsid w:val="00B20C53"/>
    <w:rsid w:val="00B22560"/>
    <w:rsid w:val="00B24ECE"/>
    <w:rsid w:val="00B26885"/>
    <w:rsid w:val="00B316EB"/>
    <w:rsid w:val="00B32730"/>
    <w:rsid w:val="00B33E06"/>
    <w:rsid w:val="00B351CE"/>
    <w:rsid w:val="00B36238"/>
    <w:rsid w:val="00B40D7E"/>
    <w:rsid w:val="00B42DCD"/>
    <w:rsid w:val="00B42FFC"/>
    <w:rsid w:val="00B4513E"/>
    <w:rsid w:val="00B45317"/>
    <w:rsid w:val="00B50ED5"/>
    <w:rsid w:val="00B52256"/>
    <w:rsid w:val="00B52612"/>
    <w:rsid w:val="00B52FA3"/>
    <w:rsid w:val="00B57341"/>
    <w:rsid w:val="00B579B3"/>
    <w:rsid w:val="00B57E27"/>
    <w:rsid w:val="00B6099C"/>
    <w:rsid w:val="00B62942"/>
    <w:rsid w:val="00B6355C"/>
    <w:rsid w:val="00B65BB7"/>
    <w:rsid w:val="00B7069E"/>
    <w:rsid w:val="00B737D7"/>
    <w:rsid w:val="00B73DA3"/>
    <w:rsid w:val="00B7514F"/>
    <w:rsid w:val="00B761C4"/>
    <w:rsid w:val="00B81BC7"/>
    <w:rsid w:val="00B83063"/>
    <w:rsid w:val="00B8625E"/>
    <w:rsid w:val="00B86979"/>
    <w:rsid w:val="00B906D1"/>
    <w:rsid w:val="00B92014"/>
    <w:rsid w:val="00B926CB"/>
    <w:rsid w:val="00B948B7"/>
    <w:rsid w:val="00B94CD8"/>
    <w:rsid w:val="00B963BB"/>
    <w:rsid w:val="00B965D6"/>
    <w:rsid w:val="00B970FB"/>
    <w:rsid w:val="00B971B1"/>
    <w:rsid w:val="00BA113D"/>
    <w:rsid w:val="00BA2483"/>
    <w:rsid w:val="00BA30E2"/>
    <w:rsid w:val="00BA3C14"/>
    <w:rsid w:val="00BA4BD1"/>
    <w:rsid w:val="00BA6B81"/>
    <w:rsid w:val="00BB1D28"/>
    <w:rsid w:val="00BB2A32"/>
    <w:rsid w:val="00BB4EEA"/>
    <w:rsid w:val="00BC22FE"/>
    <w:rsid w:val="00BC6DD9"/>
    <w:rsid w:val="00BC7FDA"/>
    <w:rsid w:val="00BD0D01"/>
    <w:rsid w:val="00BD4443"/>
    <w:rsid w:val="00BD5765"/>
    <w:rsid w:val="00BD7AE6"/>
    <w:rsid w:val="00BE1664"/>
    <w:rsid w:val="00BE46CA"/>
    <w:rsid w:val="00BE48A7"/>
    <w:rsid w:val="00BE494B"/>
    <w:rsid w:val="00BE5127"/>
    <w:rsid w:val="00BE6E88"/>
    <w:rsid w:val="00BF1A74"/>
    <w:rsid w:val="00BF3381"/>
    <w:rsid w:val="00BF546F"/>
    <w:rsid w:val="00BF7EAD"/>
    <w:rsid w:val="00C01352"/>
    <w:rsid w:val="00C036C8"/>
    <w:rsid w:val="00C056E6"/>
    <w:rsid w:val="00C057D5"/>
    <w:rsid w:val="00C05843"/>
    <w:rsid w:val="00C115A0"/>
    <w:rsid w:val="00C14A52"/>
    <w:rsid w:val="00C151A3"/>
    <w:rsid w:val="00C15D6C"/>
    <w:rsid w:val="00C16CBA"/>
    <w:rsid w:val="00C179C3"/>
    <w:rsid w:val="00C228CA"/>
    <w:rsid w:val="00C239B1"/>
    <w:rsid w:val="00C26641"/>
    <w:rsid w:val="00C26C06"/>
    <w:rsid w:val="00C26EB9"/>
    <w:rsid w:val="00C30A3E"/>
    <w:rsid w:val="00C3203D"/>
    <w:rsid w:val="00C33FEE"/>
    <w:rsid w:val="00C34244"/>
    <w:rsid w:val="00C34959"/>
    <w:rsid w:val="00C3661B"/>
    <w:rsid w:val="00C3799A"/>
    <w:rsid w:val="00C37C9B"/>
    <w:rsid w:val="00C41065"/>
    <w:rsid w:val="00C4145E"/>
    <w:rsid w:val="00C427AF"/>
    <w:rsid w:val="00C470B3"/>
    <w:rsid w:val="00C4775C"/>
    <w:rsid w:val="00C50A6A"/>
    <w:rsid w:val="00C51F80"/>
    <w:rsid w:val="00C52CFD"/>
    <w:rsid w:val="00C5484F"/>
    <w:rsid w:val="00C54900"/>
    <w:rsid w:val="00C55ABC"/>
    <w:rsid w:val="00C56941"/>
    <w:rsid w:val="00C63B61"/>
    <w:rsid w:val="00C65A98"/>
    <w:rsid w:val="00C66B55"/>
    <w:rsid w:val="00C70981"/>
    <w:rsid w:val="00C71C36"/>
    <w:rsid w:val="00C729AA"/>
    <w:rsid w:val="00C740EC"/>
    <w:rsid w:val="00C74215"/>
    <w:rsid w:val="00C74EDA"/>
    <w:rsid w:val="00C75BD9"/>
    <w:rsid w:val="00C812D5"/>
    <w:rsid w:val="00C82FF9"/>
    <w:rsid w:val="00C83955"/>
    <w:rsid w:val="00C83FB8"/>
    <w:rsid w:val="00C84011"/>
    <w:rsid w:val="00C8508C"/>
    <w:rsid w:val="00C86870"/>
    <w:rsid w:val="00C90F39"/>
    <w:rsid w:val="00C9125C"/>
    <w:rsid w:val="00C93B91"/>
    <w:rsid w:val="00C95D49"/>
    <w:rsid w:val="00C96754"/>
    <w:rsid w:val="00C967EE"/>
    <w:rsid w:val="00CA4466"/>
    <w:rsid w:val="00CA582F"/>
    <w:rsid w:val="00CA706C"/>
    <w:rsid w:val="00CB0096"/>
    <w:rsid w:val="00CB011A"/>
    <w:rsid w:val="00CB0F07"/>
    <w:rsid w:val="00CB1B89"/>
    <w:rsid w:val="00CB1E5F"/>
    <w:rsid w:val="00CB287E"/>
    <w:rsid w:val="00CB5227"/>
    <w:rsid w:val="00CB5A00"/>
    <w:rsid w:val="00CB6CB7"/>
    <w:rsid w:val="00CB7567"/>
    <w:rsid w:val="00CC17E5"/>
    <w:rsid w:val="00CC3B90"/>
    <w:rsid w:val="00CC4ABC"/>
    <w:rsid w:val="00CD2A72"/>
    <w:rsid w:val="00CD2B89"/>
    <w:rsid w:val="00CD4AC9"/>
    <w:rsid w:val="00CD526F"/>
    <w:rsid w:val="00CD6DF4"/>
    <w:rsid w:val="00CE14F1"/>
    <w:rsid w:val="00CE1599"/>
    <w:rsid w:val="00CE1D6B"/>
    <w:rsid w:val="00CE4F47"/>
    <w:rsid w:val="00CE6C1D"/>
    <w:rsid w:val="00CE6D4D"/>
    <w:rsid w:val="00CE774A"/>
    <w:rsid w:val="00CE7CFA"/>
    <w:rsid w:val="00CF2813"/>
    <w:rsid w:val="00CF3633"/>
    <w:rsid w:val="00CF3AB6"/>
    <w:rsid w:val="00CF5F35"/>
    <w:rsid w:val="00D01720"/>
    <w:rsid w:val="00D038C1"/>
    <w:rsid w:val="00D03E5D"/>
    <w:rsid w:val="00D0535E"/>
    <w:rsid w:val="00D0625F"/>
    <w:rsid w:val="00D06629"/>
    <w:rsid w:val="00D10629"/>
    <w:rsid w:val="00D11190"/>
    <w:rsid w:val="00D11E7D"/>
    <w:rsid w:val="00D143FA"/>
    <w:rsid w:val="00D15108"/>
    <w:rsid w:val="00D152BA"/>
    <w:rsid w:val="00D15769"/>
    <w:rsid w:val="00D20411"/>
    <w:rsid w:val="00D20A23"/>
    <w:rsid w:val="00D240C5"/>
    <w:rsid w:val="00D244F6"/>
    <w:rsid w:val="00D24728"/>
    <w:rsid w:val="00D37D37"/>
    <w:rsid w:val="00D410D5"/>
    <w:rsid w:val="00D42126"/>
    <w:rsid w:val="00D42259"/>
    <w:rsid w:val="00D43F22"/>
    <w:rsid w:val="00D44165"/>
    <w:rsid w:val="00D4565C"/>
    <w:rsid w:val="00D472CA"/>
    <w:rsid w:val="00D50622"/>
    <w:rsid w:val="00D52BF8"/>
    <w:rsid w:val="00D53E79"/>
    <w:rsid w:val="00D55852"/>
    <w:rsid w:val="00D56139"/>
    <w:rsid w:val="00D57160"/>
    <w:rsid w:val="00D57697"/>
    <w:rsid w:val="00D57714"/>
    <w:rsid w:val="00D60D59"/>
    <w:rsid w:val="00D61861"/>
    <w:rsid w:val="00D62764"/>
    <w:rsid w:val="00D6608D"/>
    <w:rsid w:val="00D6777D"/>
    <w:rsid w:val="00D7081F"/>
    <w:rsid w:val="00D758BE"/>
    <w:rsid w:val="00D7749B"/>
    <w:rsid w:val="00D802F4"/>
    <w:rsid w:val="00D80FAA"/>
    <w:rsid w:val="00D81682"/>
    <w:rsid w:val="00D833A1"/>
    <w:rsid w:val="00D83459"/>
    <w:rsid w:val="00D8359E"/>
    <w:rsid w:val="00D9047F"/>
    <w:rsid w:val="00D9064D"/>
    <w:rsid w:val="00D91ACE"/>
    <w:rsid w:val="00D9268C"/>
    <w:rsid w:val="00D926EF"/>
    <w:rsid w:val="00D94858"/>
    <w:rsid w:val="00D94BB1"/>
    <w:rsid w:val="00D95C16"/>
    <w:rsid w:val="00D96592"/>
    <w:rsid w:val="00D97547"/>
    <w:rsid w:val="00D97BA9"/>
    <w:rsid w:val="00DA17EB"/>
    <w:rsid w:val="00DA18E3"/>
    <w:rsid w:val="00DA53D0"/>
    <w:rsid w:val="00DA5D63"/>
    <w:rsid w:val="00DA7625"/>
    <w:rsid w:val="00DA7DB3"/>
    <w:rsid w:val="00DB00E2"/>
    <w:rsid w:val="00DB11DB"/>
    <w:rsid w:val="00DB13F3"/>
    <w:rsid w:val="00DC03F1"/>
    <w:rsid w:val="00DC05B6"/>
    <w:rsid w:val="00DC0C31"/>
    <w:rsid w:val="00DC4E22"/>
    <w:rsid w:val="00DD0A3F"/>
    <w:rsid w:val="00DD0E7E"/>
    <w:rsid w:val="00DD338D"/>
    <w:rsid w:val="00DD559A"/>
    <w:rsid w:val="00DD608D"/>
    <w:rsid w:val="00DD63E5"/>
    <w:rsid w:val="00DD6C92"/>
    <w:rsid w:val="00DD7CDE"/>
    <w:rsid w:val="00DE1F40"/>
    <w:rsid w:val="00DE5DC5"/>
    <w:rsid w:val="00DE63E9"/>
    <w:rsid w:val="00DE79D8"/>
    <w:rsid w:val="00DF14FA"/>
    <w:rsid w:val="00DF1E8C"/>
    <w:rsid w:val="00DF21B5"/>
    <w:rsid w:val="00DF283B"/>
    <w:rsid w:val="00DF2C79"/>
    <w:rsid w:val="00DF2E12"/>
    <w:rsid w:val="00DF6C16"/>
    <w:rsid w:val="00E02125"/>
    <w:rsid w:val="00E0224A"/>
    <w:rsid w:val="00E03B20"/>
    <w:rsid w:val="00E05455"/>
    <w:rsid w:val="00E07265"/>
    <w:rsid w:val="00E107A8"/>
    <w:rsid w:val="00E10BCE"/>
    <w:rsid w:val="00E11824"/>
    <w:rsid w:val="00E13ED4"/>
    <w:rsid w:val="00E140C4"/>
    <w:rsid w:val="00E17061"/>
    <w:rsid w:val="00E20D35"/>
    <w:rsid w:val="00E2253D"/>
    <w:rsid w:val="00E229FB"/>
    <w:rsid w:val="00E25418"/>
    <w:rsid w:val="00E26E86"/>
    <w:rsid w:val="00E277A6"/>
    <w:rsid w:val="00E331FE"/>
    <w:rsid w:val="00E340C5"/>
    <w:rsid w:val="00E367A3"/>
    <w:rsid w:val="00E402BB"/>
    <w:rsid w:val="00E403EB"/>
    <w:rsid w:val="00E412B8"/>
    <w:rsid w:val="00E41764"/>
    <w:rsid w:val="00E43579"/>
    <w:rsid w:val="00E44815"/>
    <w:rsid w:val="00E44BAD"/>
    <w:rsid w:val="00E51727"/>
    <w:rsid w:val="00E52893"/>
    <w:rsid w:val="00E53DCB"/>
    <w:rsid w:val="00E5540D"/>
    <w:rsid w:val="00E55A0A"/>
    <w:rsid w:val="00E55DC2"/>
    <w:rsid w:val="00E569F6"/>
    <w:rsid w:val="00E62286"/>
    <w:rsid w:val="00E628B6"/>
    <w:rsid w:val="00E6330A"/>
    <w:rsid w:val="00E645AA"/>
    <w:rsid w:val="00E65989"/>
    <w:rsid w:val="00E70B9C"/>
    <w:rsid w:val="00E7122E"/>
    <w:rsid w:val="00E74655"/>
    <w:rsid w:val="00E76CFF"/>
    <w:rsid w:val="00E77439"/>
    <w:rsid w:val="00E81366"/>
    <w:rsid w:val="00E81D14"/>
    <w:rsid w:val="00E821C4"/>
    <w:rsid w:val="00E822C4"/>
    <w:rsid w:val="00E8260F"/>
    <w:rsid w:val="00E8285E"/>
    <w:rsid w:val="00E82FF8"/>
    <w:rsid w:val="00E83C75"/>
    <w:rsid w:val="00E83C7A"/>
    <w:rsid w:val="00E9172D"/>
    <w:rsid w:val="00E917D1"/>
    <w:rsid w:val="00E91E80"/>
    <w:rsid w:val="00E91E9B"/>
    <w:rsid w:val="00E929AC"/>
    <w:rsid w:val="00E93151"/>
    <w:rsid w:val="00E96B3F"/>
    <w:rsid w:val="00E96CF6"/>
    <w:rsid w:val="00E97C1A"/>
    <w:rsid w:val="00EA0C97"/>
    <w:rsid w:val="00EA1132"/>
    <w:rsid w:val="00EA22D4"/>
    <w:rsid w:val="00EA3C86"/>
    <w:rsid w:val="00EA580C"/>
    <w:rsid w:val="00EA5B61"/>
    <w:rsid w:val="00EB0891"/>
    <w:rsid w:val="00EB1874"/>
    <w:rsid w:val="00EB19A2"/>
    <w:rsid w:val="00EB4EE3"/>
    <w:rsid w:val="00EB524F"/>
    <w:rsid w:val="00EB5E7D"/>
    <w:rsid w:val="00EB6423"/>
    <w:rsid w:val="00EC040C"/>
    <w:rsid w:val="00EC5231"/>
    <w:rsid w:val="00EC5942"/>
    <w:rsid w:val="00EC601A"/>
    <w:rsid w:val="00EC65D3"/>
    <w:rsid w:val="00ED06F4"/>
    <w:rsid w:val="00ED10C7"/>
    <w:rsid w:val="00ED1808"/>
    <w:rsid w:val="00ED2292"/>
    <w:rsid w:val="00ED3429"/>
    <w:rsid w:val="00ED3FE2"/>
    <w:rsid w:val="00ED4CB2"/>
    <w:rsid w:val="00ED7EE1"/>
    <w:rsid w:val="00EE073E"/>
    <w:rsid w:val="00EE0BE0"/>
    <w:rsid w:val="00EE1906"/>
    <w:rsid w:val="00EE3031"/>
    <w:rsid w:val="00EE521B"/>
    <w:rsid w:val="00EE6D8D"/>
    <w:rsid w:val="00EE7046"/>
    <w:rsid w:val="00EF03EB"/>
    <w:rsid w:val="00EF27E4"/>
    <w:rsid w:val="00EF4ABB"/>
    <w:rsid w:val="00EF4D92"/>
    <w:rsid w:val="00EF54D1"/>
    <w:rsid w:val="00EF56D3"/>
    <w:rsid w:val="00EF5C48"/>
    <w:rsid w:val="00EF6AE2"/>
    <w:rsid w:val="00EF73AF"/>
    <w:rsid w:val="00EF7B1C"/>
    <w:rsid w:val="00F00048"/>
    <w:rsid w:val="00F010A1"/>
    <w:rsid w:val="00F01B35"/>
    <w:rsid w:val="00F052A2"/>
    <w:rsid w:val="00F05FB2"/>
    <w:rsid w:val="00F065ED"/>
    <w:rsid w:val="00F06A9F"/>
    <w:rsid w:val="00F076C0"/>
    <w:rsid w:val="00F10E91"/>
    <w:rsid w:val="00F115A6"/>
    <w:rsid w:val="00F17A7A"/>
    <w:rsid w:val="00F2000F"/>
    <w:rsid w:val="00F222E8"/>
    <w:rsid w:val="00F2293A"/>
    <w:rsid w:val="00F257CF"/>
    <w:rsid w:val="00F270FD"/>
    <w:rsid w:val="00F30BF3"/>
    <w:rsid w:val="00F31BF4"/>
    <w:rsid w:val="00F352B5"/>
    <w:rsid w:val="00F35603"/>
    <w:rsid w:val="00F3618F"/>
    <w:rsid w:val="00F37F84"/>
    <w:rsid w:val="00F41275"/>
    <w:rsid w:val="00F4196D"/>
    <w:rsid w:val="00F426D4"/>
    <w:rsid w:val="00F43D9A"/>
    <w:rsid w:val="00F44320"/>
    <w:rsid w:val="00F44401"/>
    <w:rsid w:val="00F44485"/>
    <w:rsid w:val="00F44885"/>
    <w:rsid w:val="00F44ABA"/>
    <w:rsid w:val="00F460E1"/>
    <w:rsid w:val="00F4687F"/>
    <w:rsid w:val="00F472B9"/>
    <w:rsid w:val="00F50395"/>
    <w:rsid w:val="00F538AE"/>
    <w:rsid w:val="00F55856"/>
    <w:rsid w:val="00F5730B"/>
    <w:rsid w:val="00F61906"/>
    <w:rsid w:val="00F62FE3"/>
    <w:rsid w:val="00F64D19"/>
    <w:rsid w:val="00F678A5"/>
    <w:rsid w:val="00F7124C"/>
    <w:rsid w:val="00F74C84"/>
    <w:rsid w:val="00F757E4"/>
    <w:rsid w:val="00F75BD3"/>
    <w:rsid w:val="00F80BF7"/>
    <w:rsid w:val="00F81D86"/>
    <w:rsid w:val="00F86814"/>
    <w:rsid w:val="00F869A7"/>
    <w:rsid w:val="00F90DBF"/>
    <w:rsid w:val="00F9141A"/>
    <w:rsid w:val="00F9258C"/>
    <w:rsid w:val="00F927DC"/>
    <w:rsid w:val="00F92CEE"/>
    <w:rsid w:val="00F92D5D"/>
    <w:rsid w:val="00F93F43"/>
    <w:rsid w:val="00F94D69"/>
    <w:rsid w:val="00F95B9F"/>
    <w:rsid w:val="00F967FF"/>
    <w:rsid w:val="00F97493"/>
    <w:rsid w:val="00FA0953"/>
    <w:rsid w:val="00FA09E0"/>
    <w:rsid w:val="00FA0C0B"/>
    <w:rsid w:val="00FA1D87"/>
    <w:rsid w:val="00FA4684"/>
    <w:rsid w:val="00FB09B3"/>
    <w:rsid w:val="00FB13F9"/>
    <w:rsid w:val="00FB4068"/>
    <w:rsid w:val="00FB4522"/>
    <w:rsid w:val="00FB46D1"/>
    <w:rsid w:val="00FB6498"/>
    <w:rsid w:val="00FB64ED"/>
    <w:rsid w:val="00FB69F0"/>
    <w:rsid w:val="00FB70C1"/>
    <w:rsid w:val="00FB72E5"/>
    <w:rsid w:val="00FB7BE1"/>
    <w:rsid w:val="00FB7D52"/>
    <w:rsid w:val="00FC046B"/>
    <w:rsid w:val="00FC207E"/>
    <w:rsid w:val="00FC2EEF"/>
    <w:rsid w:val="00FC399F"/>
    <w:rsid w:val="00FC4848"/>
    <w:rsid w:val="00FC5D8C"/>
    <w:rsid w:val="00FC7DB1"/>
    <w:rsid w:val="00FD000C"/>
    <w:rsid w:val="00FD0DB0"/>
    <w:rsid w:val="00FD0EC8"/>
    <w:rsid w:val="00FD1418"/>
    <w:rsid w:val="00FD2769"/>
    <w:rsid w:val="00FD3068"/>
    <w:rsid w:val="00FD4EAC"/>
    <w:rsid w:val="00FD650D"/>
    <w:rsid w:val="00FD6995"/>
    <w:rsid w:val="00FD786A"/>
    <w:rsid w:val="00FE0206"/>
    <w:rsid w:val="00FE3472"/>
    <w:rsid w:val="00FE3BF9"/>
    <w:rsid w:val="00FE6B3A"/>
    <w:rsid w:val="00FE7A45"/>
    <w:rsid w:val="00FF0BB3"/>
    <w:rsid w:val="00FF0F63"/>
    <w:rsid w:val="00FF34A3"/>
    <w:rsid w:val="00FF5204"/>
    <w:rsid w:val="00FF5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AE09EF-FF43-4FB3-8348-7987FF984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608D"/>
    <w:pPr>
      <w:tabs>
        <w:tab w:val="center" w:pos="4513"/>
        <w:tab w:val="right" w:pos="9026"/>
      </w:tabs>
      <w:spacing w:after="0" w:line="240" w:lineRule="auto"/>
    </w:pPr>
    <w:rPr>
      <w:lang w:val="it-IT"/>
    </w:rPr>
  </w:style>
  <w:style w:type="character" w:customStyle="1" w:styleId="HeaderChar">
    <w:name w:val="Header Char"/>
    <w:basedOn w:val="DefaultParagraphFont"/>
    <w:link w:val="Header"/>
    <w:uiPriority w:val="99"/>
    <w:rsid w:val="00D6608D"/>
  </w:style>
  <w:style w:type="paragraph" w:styleId="Footer">
    <w:name w:val="footer"/>
    <w:basedOn w:val="Normal"/>
    <w:link w:val="FooterChar"/>
    <w:uiPriority w:val="99"/>
    <w:unhideWhenUsed/>
    <w:rsid w:val="00D6608D"/>
    <w:pPr>
      <w:tabs>
        <w:tab w:val="center" w:pos="4513"/>
        <w:tab w:val="right" w:pos="9026"/>
      </w:tabs>
      <w:spacing w:after="0" w:line="240" w:lineRule="auto"/>
    </w:pPr>
    <w:rPr>
      <w:lang w:val="it-IT"/>
    </w:rPr>
  </w:style>
  <w:style w:type="character" w:customStyle="1" w:styleId="FooterChar">
    <w:name w:val="Footer Char"/>
    <w:basedOn w:val="DefaultParagraphFont"/>
    <w:link w:val="Footer"/>
    <w:uiPriority w:val="99"/>
    <w:rsid w:val="00D6608D"/>
  </w:style>
  <w:style w:type="table" w:customStyle="1" w:styleId="Grigliatabella1">
    <w:name w:val="Griglia tabella1"/>
    <w:basedOn w:val="TableNormal"/>
    <w:next w:val="TableGrid"/>
    <w:uiPriority w:val="59"/>
    <w:rsid w:val="00D6608D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stofumetto1">
    <w:name w:val="Testo fumetto1"/>
    <w:basedOn w:val="Normal"/>
    <w:next w:val="BalloonText"/>
    <w:link w:val="TestofumettoCarattere"/>
    <w:uiPriority w:val="99"/>
    <w:semiHidden/>
    <w:unhideWhenUsed/>
    <w:rsid w:val="00D6608D"/>
    <w:pPr>
      <w:spacing w:after="0" w:line="240" w:lineRule="auto"/>
    </w:pPr>
    <w:rPr>
      <w:rFonts w:ascii="Tahoma" w:hAnsi="Tahoma" w:cs="Tahoma"/>
      <w:sz w:val="16"/>
      <w:szCs w:val="16"/>
      <w:lang w:val="it-IT"/>
    </w:rPr>
  </w:style>
  <w:style w:type="character" w:customStyle="1" w:styleId="TestofumettoCarattere">
    <w:name w:val="Testo fumetto Carattere"/>
    <w:basedOn w:val="DefaultParagraphFont"/>
    <w:link w:val="Testofumetto1"/>
    <w:uiPriority w:val="99"/>
    <w:semiHidden/>
    <w:rsid w:val="00D6608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660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6608D"/>
    <w:pPr>
      <w:spacing w:after="0" w:line="240" w:lineRule="auto"/>
    </w:pPr>
    <w:rPr>
      <w:rFonts w:ascii="Tahoma" w:hAnsi="Tahoma" w:cs="Tahoma"/>
      <w:sz w:val="16"/>
      <w:szCs w:val="16"/>
      <w:lang w:val="it-IT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08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608D"/>
    <w:pPr>
      <w:ind w:left="720"/>
      <w:contextualSpacing/>
    </w:pPr>
    <w:rPr>
      <w:lang w:val="it-IT"/>
    </w:rPr>
  </w:style>
  <w:style w:type="paragraph" w:customStyle="1" w:styleId="EndNoteBibliographyTitle">
    <w:name w:val="EndNote Bibliography Title"/>
    <w:basedOn w:val="Normal"/>
    <w:link w:val="EndNoteBibliographyTitleCarattere"/>
    <w:rsid w:val="00D6608D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attere">
    <w:name w:val="EndNote Bibliography Title Carattere"/>
    <w:basedOn w:val="DefaultParagraphFont"/>
    <w:link w:val="EndNoteBibliographyTitle"/>
    <w:rsid w:val="00D6608D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arattere"/>
    <w:rsid w:val="00D6608D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arattere">
    <w:name w:val="EndNote Bibliography Carattere"/>
    <w:basedOn w:val="DefaultParagraphFont"/>
    <w:link w:val="EndNoteBibliography"/>
    <w:rsid w:val="00D6608D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D6608D"/>
    <w:rPr>
      <w:color w:val="0000FF" w:themeColor="hyperlink"/>
      <w:u w:val="single"/>
    </w:rPr>
  </w:style>
  <w:style w:type="character" w:customStyle="1" w:styleId="dbname">
    <w:name w:val="dbname"/>
    <w:basedOn w:val="DefaultParagraphFont"/>
    <w:rsid w:val="00FB72E5"/>
  </w:style>
  <w:style w:type="character" w:customStyle="1" w:styleId="dbdate">
    <w:name w:val="dbdate"/>
    <w:basedOn w:val="DefaultParagraphFont"/>
    <w:rsid w:val="00FB72E5"/>
  </w:style>
  <w:style w:type="character" w:customStyle="1" w:styleId="data">
    <w:name w:val="data"/>
    <w:basedOn w:val="DefaultParagraphFont"/>
    <w:rsid w:val="00FB72E5"/>
  </w:style>
  <w:style w:type="character" w:customStyle="1" w:styleId="searchoptionssummary">
    <w:name w:val="searchoptionssummary"/>
    <w:basedOn w:val="DefaultParagraphFont"/>
    <w:rsid w:val="00FB72E5"/>
  </w:style>
  <w:style w:type="table" w:customStyle="1" w:styleId="TableGrid1">
    <w:name w:val="Table Grid1"/>
    <w:basedOn w:val="TableNormal"/>
    <w:next w:val="TableGrid"/>
    <w:uiPriority w:val="59"/>
    <w:rsid w:val="00040C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01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4ADDB0-D026-4512-B0F6-FD1797CC7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9</Words>
  <Characters>148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</dc:creator>
  <cp:lastModifiedBy>yingfen</cp:lastModifiedBy>
  <cp:revision>2</cp:revision>
  <dcterms:created xsi:type="dcterms:W3CDTF">2017-11-16T22:11:00Z</dcterms:created>
  <dcterms:modified xsi:type="dcterms:W3CDTF">2017-11-16T22:11:00Z</dcterms:modified>
</cp:coreProperties>
</file>